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293DF8" w14:textId="77777777" w:rsidR="006833FE" w:rsidRDefault="00CD739A">
      <w:pPr>
        <w:jc w:val="center"/>
        <w:rPr>
          <w:rFonts w:ascii="Times New Roman" w:eastAsia="宋体" w:hAnsi="Times New Roman" w:cs="Times New Roman"/>
          <w:sz w:val="32"/>
          <w:szCs w:val="32"/>
        </w:rPr>
      </w:pPr>
      <w:r>
        <w:rPr>
          <w:rFonts w:ascii="Times New Roman" w:eastAsia="宋体" w:hAnsi="Times New Roman" w:cs="Times New Roman" w:hint="eastAsia"/>
          <w:sz w:val="32"/>
          <w:szCs w:val="32"/>
        </w:rPr>
        <w:t>《人机交互技术》课程实验报告</w:t>
      </w:r>
    </w:p>
    <w:p w14:paraId="453B2C42" w14:textId="77777777" w:rsidR="006833FE" w:rsidRDefault="006833FE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Style w:val="aa"/>
        <w:tblW w:w="8960" w:type="dxa"/>
        <w:tblLayout w:type="fixed"/>
        <w:tblLook w:val="04A0" w:firstRow="1" w:lastRow="0" w:firstColumn="1" w:lastColumn="0" w:noHBand="0" w:noVBand="1"/>
      </w:tblPr>
      <w:tblGrid>
        <w:gridCol w:w="1493"/>
        <w:gridCol w:w="1493"/>
        <w:gridCol w:w="1493"/>
        <w:gridCol w:w="1493"/>
        <w:gridCol w:w="1494"/>
        <w:gridCol w:w="1494"/>
      </w:tblGrid>
      <w:tr w:rsidR="006833FE" w14:paraId="659B89B4" w14:textId="77777777" w:rsidTr="00B0770F">
        <w:trPr>
          <w:trHeight w:val="1304"/>
        </w:trPr>
        <w:tc>
          <w:tcPr>
            <w:tcW w:w="1493" w:type="dxa"/>
            <w:vAlign w:val="center"/>
          </w:tcPr>
          <w:p w14:paraId="0A1DBFAA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专业名称</w:t>
            </w:r>
          </w:p>
        </w:tc>
        <w:tc>
          <w:tcPr>
            <w:tcW w:w="1493" w:type="dxa"/>
            <w:vAlign w:val="center"/>
          </w:tcPr>
          <w:p w14:paraId="324E8E83" w14:textId="3BEC2361" w:rsidR="006833FE" w:rsidRDefault="00B0770F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算机科学与技术（非师范）</w:t>
            </w:r>
            <w:r w:rsidR="00CD739A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</w:p>
        </w:tc>
        <w:tc>
          <w:tcPr>
            <w:tcW w:w="1493" w:type="dxa"/>
            <w:vAlign w:val="center"/>
          </w:tcPr>
          <w:p w14:paraId="0ABE0272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年级</w:t>
            </w:r>
          </w:p>
        </w:tc>
        <w:tc>
          <w:tcPr>
            <w:tcW w:w="1493" w:type="dxa"/>
            <w:vAlign w:val="center"/>
          </w:tcPr>
          <w:p w14:paraId="36709480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19</w:t>
            </w:r>
          </w:p>
        </w:tc>
        <w:tc>
          <w:tcPr>
            <w:tcW w:w="1494" w:type="dxa"/>
            <w:vAlign w:val="center"/>
          </w:tcPr>
          <w:p w14:paraId="17FDB81C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班级</w:t>
            </w:r>
          </w:p>
        </w:tc>
        <w:tc>
          <w:tcPr>
            <w:tcW w:w="1494" w:type="dxa"/>
            <w:vAlign w:val="center"/>
          </w:tcPr>
          <w:p w14:paraId="7B8CDA31" w14:textId="492D9035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  <w:r w:rsidR="00B0770F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计工本</w:t>
            </w:r>
            <w:r w:rsidR="00B0770F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1</w:t>
            </w:r>
            <w:r w:rsidR="00B0770F">
              <w:rPr>
                <w:rFonts w:ascii="Times New Roman" w:eastAsia="宋体" w:hAnsi="Times New Roman" w:cs="Times New Roman"/>
                <w:kern w:val="0"/>
                <w:szCs w:val="21"/>
              </w:rPr>
              <w:t>901</w:t>
            </w:r>
          </w:p>
        </w:tc>
      </w:tr>
      <w:tr w:rsidR="006833FE" w14:paraId="2B115340" w14:textId="77777777" w:rsidTr="00B0770F">
        <w:trPr>
          <w:trHeight w:val="430"/>
        </w:trPr>
        <w:tc>
          <w:tcPr>
            <w:tcW w:w="1493" w:type="dxa"/>
            <w:vAlign w:val="center"/>
          </w:tcPr>
          <w:p w14:paraId="1AFE9AA1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学生姓名</w:t>
            </w:r>
          </w:p>
        </w:tc>
        <w:tc>
          <w:tcPr>
            <w:tcW w:w="1493" w:type="dxa"/>
            <w:vAlign w:val="center"/>
          </w:tcPr>
          <w:p w14:paraId="347EDCF8" w14:textId="1424C8C9" w:rsidR="006833FE" w:rsidRDefault="00B0770F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隋远</w:t>
            </w:r>
            <w:r w:rsidR="00CD739A">
              <w:rPr>
                <w:rFonts w:ascii="Times New Roman" w:eastAsia="宋体" w:hAnsi="Times New Roman" w:cs="Times New Roman" w:hint="eastAsia"/>
                <w:kern w:val="0"/>
                <w:szCs w:val="21"/>
              </w:rPr>
              <w:t xml:space="preserve"> </w:t>
            </w:r>
          </w:p>
        </w:tc>
        <w:tc>
          <w:tcPr>
            <w:tcW w:w="1493" w:type="dxa"/>
            <w:vAlign w:val="center"/>
          </w:tcPr>
          <w:p w14:paraId="01EFDEB4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指导老师</w:t>
            </w:r>
          </w:p>
        </w:tc>
        <w:tc>
          <w:tcPr>
            <w:tcW w:w="1493" w:type="dxa"/>
            <w:vAlign w:val="center"/>
          </w:tcPr>
          <w:p w14:paraId="6A3F533D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杜萍</w:t>
            </w:r>
          </w:p>
        </w:tc>
        <w:tc>
          <w:tcPr>
            <w:tcW w:w="1494" w:type="dxa"/>
            <w:vAlign w:val="center"/>
          </w:tcPr>
          <w:p w14:paraId="1A693FAE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时间</w:t>
            </w:r>
          </w:p>
        </w:tc>
        <w:tc>
          <w:tcPr>
            <w:tcW w:w="1494" w:type="dxa"/>
            <w:vAlign w:val="center"/>
          </w:tcPr>
          <w:p w14:paraId="52BCABA2" w14:textId="77777777" w:rsidR="006833FE" w:rsidRDefault="00CD739A">
            <w:pPr>
              <w:pStyle w:val="ac"/>
              <w:snapToGrid w:val="0"/>
              <w:spacing w:line="360" w:lineRule="auto"/>
              <w:ind w:firstLineChars="0" w:firstLine="0"/>
              <w:jc w:val="center"/>
              <w:rPr>
                <w:rFonts w:ascii="Times New Roman" w:eastAsia="宋体" w:hAnsi="Times New Roman" w:cs="Times New Roman"/>
                <w:kern w:val="0"/>
                <w:szCs w:val="21"/>
              </w:rPr>
            </w:pP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2021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12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/</w:t>
            </w:r>
            <w:r>
              <w:rPr>
                <w:rFonts w:ascii="Times New Roman" w:eastAsia="宋体" w:hAnsi="Times New Roman" w:cs="Times New Roman" w:hint="eastAsia"/>
                <w:kern w:val="0"/>
                <w:szCs w:val="21"/>
              </w:rPr>
              <w:t>03</w:t>
            </w:r>
          </w:p>
        </w:tc>
      </w:tr>
    </w:tbl>
    <w:p w14:paraId="52B37938" w14:textId="77777777" w:rsidR="006833FE" w:rsidRDefault="006833FE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tbl>
      <w:tblPr>
        <w:tblW w:w="85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7349"/>
      </w:tblGrid>
      <w:tr w:rsidR="006833FE" w14:paraId="62A51882" w14:textId="77777777" w:rsidTr="00B0770F">
        <w:trPr>
          <w:trHeight w:val="510"/>
        </w:trPr>
        <w:tc>
          <w:tcPr>
            <w:tcW w:w="1165" w:type="dxa"/>
            <w:vAlign w:val="center"/>
          </w:tcPr>
          <w:p w14:paraId="4A3E314F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验名称</w:t>
            </w:r>
          </w:p>
        </w:tc>
        <w:tc>
          <w:tcPr>
            <w:tcW w:w="7349" w:type="dxa"/>
            <w:vAlign w:val="center"/>
          </w:tcPr>
          <w:p w14:paraId="4EF686FB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掌握实现文字识别技术</w:t>
            </w:r>
          </w:p>
        </w:tc>
      </w:tr>
      <w:tr w:rsidR="006833FE" w14:paraId="5F33F4B8" w14:textId="77777777" w:rsidTr="00B0770F">
        <w:trPr>
          <w:trHeight w:val="2185"/>
        </w:trPr>
        <w:tc>
          <w:tcPr>
            <w:tcW w:w="1165" w:type="dxa"/>
          </w:tcPr>
          <w:p w14:paraId="72AA1E72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035EF8D9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6D7D5301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</w:t>
            </w:r>
          </w:p>
          <w:p w14:paraId="7BE633B6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的</w:t>
            </w:r>
          </w:p>
          <w:p w14:paraId="495AD21D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及</w:t>
            </w:r>
          </w:p>
          <w:p w14:paraId="3C3B8C42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</w:t>
            </w:r>
          </w:p>
          <w:p w14:paraId="5380A521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求</w:t>
            </w:r>
          </w:p>
        </w:tc>
        <w:tc>
          <w:tcPr>
            <w:tcW w:w="7349" w:type="dxa"/>
          </w:tcPr>
          <w:p w14:paraId="094BC513" w14:textId="77777777" w:rsidR="006833FE" w:rsidRDefault="006833FE">
            <w:pPr>
              <w:rPr>
                <w:rFonts w:ascii="Times New Roman" w:eastAsia="宋体" w:hAnsi="Times New Roman"/>
                <w:sz w:val="24"/>
              </w:rPr>
            </w:pPr>
          </w:p>
          <w:p w14:paraId="3AD41476" w14:textId="77777777" w:rsidR="006833FE" w:rsidRDefault="00CD739A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目的：</w:t>
            </w:r>
            <w:r>
              <w:rPr>
                <w:rFonts w:ascii="Times New Roman" w:eastAsia="宋体" w:hAnsi="Times New Roman" w:hint="eastAsia"/>
                <w:sz w:val="24"/>
              </w:rPr>
              <w:t>了解文字识别技术的基本原理，掌握图像识别交互中文字识别功能的实现方法；</w:t>
            </w:r>
          </w:p>
          <w:p w14:paraId="7521D34C" w14:textId="77777777" w:rsidR="006833FE" w:rsidRDefault="00CD739A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要求</w:t>
            </w:r>
            <w:r>
              <w:rPr>
                <w:rFonts w:ascii="Times New Roman" w:eastAsia="宋体" w:hAnsi="Times New Roman" w:hint="eastAsia"/>
                <w:sz w:val="24"/>
              </w:rPr>
              <w:t>：</w:t>
            </w:r>
            <w:r>
              <w:rPr>
                <w:rFonts w:ascii="Times New Roman" w:eastAsia="宋体" w:hAnsi="Times New Roman" w:hint="eastAsia"/>
                <w:sz w:val="24"/>
              </w:rPr>
              <w:t>熟悉和掌握文字材料的预处理和保存的基本过程；能够搭建智能开放平台的基本编程环境；实现文字识别功能的开发及演示。</w:t>
            </w:r>
          </w:p>
          <w:p w14:paraId="2DB4020C" w14:textId="77777777" w:rsidR="006833FE" w:rsidRDefault="006833FE">
            <w:pPr>
              <w:rPr>
                <w:rFonts w:ascii="Times New Roman" w:eastAsia="宋体" w:hAnsi="Times New Roman"/>
                <w:sz w:val="24"/>
              </w:rPr>
            </w:pPr>
          </w:p>
          <w:p w14:paraId="6DBF4E83" w14:textId="77777777" w:rsidR="006833FE" w:rsidRDefault="006833FE">
            <w:pPr>
              <w:rPr>
                <w:rFonts w:ascii="Times New Roman" w:eastAsia="宋体" w:hAnsi="Times New Roman"/>
              </w:rPr>
            </w:pPr>
          </w:p>
        </w:tc>
      </w:tr>
      <w:tr w:rsidR="006833FE" w14:paraId="0C2BEA8E" w14:textId="77777777" w:rsidTr="00B0770F">
        <w:trPr>
          <w:trHeight w:val="1248"/>
        </w:trPr>
        <w:tc>
          <w:tcPr>
            <w:tcW w:w="1165" w:type="dxa"/>
          </w:tcPr>
          <w:p w14:paraId="67401DDE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21C6C47D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616CA608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环</w:t>
            </w:r>
          </w:p>
          <w:p w14:paraId="202A6AB5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境</w:t>
            </w:r>
          </w:p>
        </w:tc>
        <w:tc>
          <w:tcPr>
            <w:tcW w:w="7349" w:type="dxa"/>
          </w:tcPr>
          <w:p w14:paraId="164C6784" w14:textId="77777777" w:rsidR="006833FE" w:rsidRDefault="00CD739A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具有登陆互联网功能的</w:t>
            </w:r>
            <w:r>
              <w:rPr>
                <w:rFonts w:ascii="Times New Roman" w:eastAsia="宋体" w:hAnsi="Times New Roman" w:hint="eastAsia"/>
                <w:sz w:val="24"/>
              </w:rPr>
              <w:t>Windows 10</w:t>
            </w:r>
            <w:r>
              <w:rPr>
                <w:rFonts w:ascii="Times New Roman" w:eastAsia="宋体" w:hAnsi="Times New Roman" w:hint="eastAsia"/>
                <w:sz w:val="24"/>
              </w:rPr>
              <w:t>操作系统</w:t>
            </w:r>
            <w:r>
              <w:rPr>
                <w:rFonts w:ascii="Times New Roman" w:eastAsia="宋体" w:hAnsi="Times New Roman" w:hint="eastAsia"/>
                <w:sz w:val="24"/>
              </w:rPr>
              <w:t>，</w:t>
            </w:r>
            <w:r>
              <w:rPr>
                <w:rFonts w:ascii="Times New Roman" w:eastAsia="宋体" w:hAnsi="Times New Roman" w:hint="eastAsia"/>
                <w:sz w:val="24"/>
              </w:rPr>
              <w:t>Python</w:t>
            </w:r>
            <w:r>
              <w:rPr>
                <w:rFonts w:ascii="Times New Roman" w:eastAsia="宋体" w:hAnsi="Times New Roman" w:hint="eastAsia"/>
                <w:sz w:val="24"/>
              </w:rPr>
              <w:t>开发环境，</w:t>
            </w:r>
            <w:r>
              <w:rPr>
                <w:rFonts w:ascii="Times New Roman" w:eastAsia="宋体" w:hAnsi="Times New Roman" w:hint="eastAsia"/>
                <w:sz w:val="24"/>
              </w:rPr>
              <w:t>AI</w:t>
            </w:r>
            <w:r>
              <w:rPr>
                <w:rFonts w:ascii="Times New Roman" w:eastAsia="宋体" w:hAnsi="Times New Roman" w:hint="eastAsia"/>
                <w:sz w:val="24"/>
              </w:rPr>
              <w:t>开放平台系统文字识别模块。</w:t>
            </w:r>
          </w:p>
        </w:tc>
      </w:tr>
      <w:tr w:rsidR="006833FE" w14:paraId="5B070D25" w14:textId="77777777" w:rsidTr="00B0770F">
        <w:trPr>
          <w:trHeight w:val="1560"/>
        </w:trPr>
        <w:tc>
          <w:tcPr>
            <w:tcW w:w="1165" w:type="dxa"/>
          </w:tcPr>
          <w:p w14:paraId="0BD1F486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109E6F3B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291DE6E7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内</w:t>
            </w:r>
          </w:p>
          <w:p w14:paraId="7B2FF5CB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容</w:t>
            </w:r>
          </w:p>
          <w:p w14:paraId="79F570B1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349" w:type="dxa"/>
          </w:tcPr>
          <w:p w14:paraId="57F1318F" w14:textId="45C9A548" w:rsidR="006833FE" w:rsidRDefault="00247FFD" w:rsidP="00247FFD">
            <w:pPr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调用百度开放平台通用文字识别</w:t>
            </w:r>
            <w:r>
              <w:rPr>
                <w:rFonts w:ascii="Times New Roman" w:eastAsia="宋体" w:hAnsi="Times New Roman" w:hint="eastAsia"/>
                <w:sz w:val="24"/>
              </w:rPr>
              <w:t>(</w:t>
            </w:r>
            <w:r>
              <w:rPr>
                <w:rFonts w:ascii="Times New Roman" w:eastAsia="宋体" w:hAnsi="Times New Roman" w:hint="eastAsia"/>
                <w:sz w:val="24"/>
              </w:rPr>
              <w:t>高精度版</w:t>
            </w:r>
            <w:r>
              <w:rPr>
                <w:rFonts w:ascii="Times New Roman" w:eastAsia="宋体" w:hAnsi="Times New Roman"/>
                <w:sz w:val="24"/>
              </w:rPr>
              <w:t>)</w:t>
            </w:r>
            <w:r>
              <w:rPr>
                <w:rFonts w:ascii="Times New Roman" w:eastAsia="宋体" w:hAnsi="Times New Roman" w:hint="eastAsia"/>
                <w:sz w:val="24"/>
              </w:rPr>
              <w:t>接口，实现文字识别。</w:t>
            </w:r>
          </w:p>
        </w:tc>
      </w:tr>
      <w:tr w:rsidR="006833FE" w14:paraId="1FF35A4B" w14:textId="77777777" w:rsidTr="00B0770F">
        <w:trPr>
          <w:trHeight w:val="2673"/>
        </w:trPr>
        <w:tc>
          <w:tcPr>
            <w:tcW w:w="1165" w:type="dxa"/>
          </w:tcPr>
          <w:p w14:paraId="3890283F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0D64D0A2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6FA47EDC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14A3BDFA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步</w:t>
            </w:r>
          </w:p>
          <w:p w14:paraId="68BBE3A1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骤</w:t>
            </w:r>
          </w:p>
          <w:p w14:paraId="0B188017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或</w:t>
            </w:r>
          </w:p>
          <w:p w14:paraId="45F6BBB6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实</w:t>
            </w:r>
          </w:p>
          <w:p w14:paraId="258C084A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验</w:t>
            </w:r>
          </w:p>
          <w:p w14:paraId="0826CA31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方</w:t>
            </w:r>
          </w:p>
          <w:p w14:paraId="53275BF8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案</w:t>
            </w:r>
          </w:p>
          <w:p w14:paraId="28000C57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349" w:type="dxa"/>
          </w:tcPr>
          <w:p w14:paraId="59B9C06C" w14:textId="3C3746B6" w:rsidR="006833FE" w:rsidRDefault="00855C0A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1. </w:t>
            </w:r>
            <w:r>
              <w:rPr>
                <w:rFonts w:ascii="Times New Roman" w:eastAsia="宋体" w:hAnsi="Times New Roman" w:hint="eastAsia"/>
                <w:sz w:val="24"/>
              </w:rPr>
              <w:t>获得</w:t>
            </w:r>
            <w:r>
              <w:rPr>
                <w:rFonts w:ascii="Times New Roman" w:eastAsia="宋体" w:hAnsi="Times New Roman" w:hint="eastAsia"/>
                <w:sz w:val="24"/>
              </w:rPr>
              <w:t>access</w:t>
            </w:r>
            <w:r>
              <w:rPr>
                <w:rFonts w:ascii="Times New Roman" w:eastAsia="宋体" w:hAnsi="Times New Roman"/>
                <w:sz w:val="24"/>
              </w:rPr>
              <w:t>-</w:t>
            </w:r>
            <w:r>
              <w:rPr>
                <w:rFonts w:ascii="Times New Roman" w:eastAsia="宋体" w:hAnsi="Times New Roman" w:hint="eastAsia"/>
                <w:sz w:val="24"/>
              </w:rPr>
              <w:t>token</w:t>
            </w:r>
            <w:r>
              <w:rPr>
                <w:rFonts w:ascii="Times New Roman" w:eastAsia="宋体" w:hAnsi="Times New Roman" w:hint="eastAsia"/>
                <w:sz w:val="24"/>
              </w:rPr>
              <w:t>：</w:t>
            </w:r>
          </w:p>
          <w:p w14:paraId="2FA09467" w14:textId="36973622" w:rsidR="006F2387" w:rsidRDefault="006F2387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62048E77" wp14:editId="63DA5C72">
                  <wp:extent cx="4529455" cy="75057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9455" cy="7505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3A86EE" w14:textId="2DA88F9D" w:rsidR="00855C0A" w:rsidRDefault="00855C0A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2. </w:t>
            </w:r>
            <w:r>
              <w:rPr>
                <w:rFonts w:ascii="Times New Roman" w:eastAsia="宋体" w:hAnsi="Times New Roman" w:hint="eastAsia"/>
                <w:sz w:val="24"/>
              </w:rPr>
              <w:t>调用</w:t>
            </w:r>
            <w:r>
              <w:rPr>
                <w:rFonts w:ascii="Times New Roman" w:eastAsia="宋体" w:hAnsi="Times New Roman" w:hint="eastAsia"/>
                <w:sz w:val="24"/>
              </w:rPr>
              <w:t>API</w:t>
            </w:r>
            <w:r>
              <w:rPr>
                <w:rFonts w:ascii="Times New Roman" w:eastAsia="宋体" w:hAnsi="Times New Roman" w:hint="eastAsia"/>
                <w:sz w:val="24"/>
              </w:rPr>
              <w:t>接口，识别图像文字</w:t>
            </w:r>
          </w:p>
          <w:p w14:paraId="369A5599" w14:textId="6AF90148" w:rsidR="00855C0A" w:rsidRDefault="00855C0A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DB318AC" wp14:editId="0AC65F85">
                  <wp:extent cx="4529455" cy="280924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9455" cy="28092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DA00081" w14:textId="6C4D95CE" w:rsidR="006833FE" w:rsidRDefault="006F2387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/>
                <w:sz w:val="24"/>
              </w:rPr>
              <w:t xml:space="preserve">3. </w:t>
            </w:r>
            <w:r>
              <w:rPr>
                <w:rFonts w:ascii="Times New Roman" w:eastAsia="宋体" w:hAnsi="Times New Roman" w:hint="eastAsia"/>
                <w:sz w:val="24"/>
              </w:rPr>
              <w:t>测试</w:t>
            </w:r>
          </w:p>
          <w:p w14:paraId="7778EF1A" w14:textId="6F33CC20" w:rsidR="006F2387" w:rsidRDefault="006F2387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12AECC6" wp14:editId="56CA393A">
                  <wp:extent cx="4529455" cy="327850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9455" cy="3278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037360" w14:textId="77777777" w:rsidR="004D0DC1" w:rsidRDefault="006F2387" w:rsidP="004D0DC1">
            <w:pPr>
              <w:pStyle w:val="ac"/>
              <w:ind w:firstLineChars="0" w:firstLine="0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选择一张测试图片，测试文字识别是否准确。</w:t>
            </w:r>
          </w:p>
          <w:p w14:paraId="1B6CAA54" w14:textId="1E6DF28F" w:rsidR="004D0DC1" w:rsidRDefault="004D0DC1">
            <w:pPr>
              <w:pStyle w:val="ac"/>
              <w:ind w:firstLineChars="0" w:firstLine="0"/>
              <w:rPr>
                <w:rFonts w:ascii="Times New Roman" w:eastAsia="宋体" w:hAnsi="Times New Roman" w:hint="eastAsia"/>
                <w:sz w:val="24"/>
              </w:rPr>
            </w:pPr>
            <w:r w:rsidRPr="004D0DC1">
              <w:rPr>
                <w:rFonts w:ascii="Times New Roman" w:eastAsia="宋体" w:hAnsi="Times New Roman" w:hint="eastAsia"/>
                <w:sz w:val="24"/>
              </w:rPr>
              <w:t>返回结果如下：</w:t>
            </w:r>
          </w:p>
          <w:p w14:paraId="62136824" w14:textId="77777777" w:rsidR="006833FE" w:rsidRDefault="004D0DC1" w:rsidP="004D0DC1">
            <w:pPr>
              <w:pStyle w:val="ac"/>
              <w:ind w:firstLine="480"/>
              <w:rPr>
                <w:rFonts w:ascii="Times New Roman" w:eastAsia="宋体" w:hAnsi="Times New Roman"/>
                <w:sz w:val="24"/>
              </w:rPr>
            </w:pPr>
            <w:r w:rsidRPr="004D0DC1">
              <w:rPr>
                <w:rFonts w:ascii="Times New Roman" w:eastAsia="宋体" w:hAnsi="Times New Roman" w:hint="eastAsia"/>
                <w:sz w:val="24"/>
              </w:rPr>
              <w:t>{'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words_result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': [{'words': '7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个远程簇表项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.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共计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25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个表项。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Kamoun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和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Kleinrock(1979)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发现有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N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个路由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最优级数为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lN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,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其中，每个路由器需要的表项总数为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elnN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。他们还发现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选择引起的有效平均路由长度的增长是如此之小，因而通常都能接受。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5.28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移动主机的路由选择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今，成千上万的人拥有便携式计算机。通常，他们希望能在世界的任何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们的电子函件和访问自己的普通文件系统。这种移动式主机引入了新的复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个分组发给一个移动主机，首先网络得找到它。如何将移动主机联人网络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话题，但在这里我们将大概地描述有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lastRenderedPageBreak/>
              <w:t>关的一些要点，并给出一种可靠的方案。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图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5-18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是网络设计者喜欢使用的世界模型。这里我们有一个由路由器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的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WAN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。与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WAN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相连的是若干个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LAN,MAN,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以及我们在第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2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章中学到的那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单元。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感从来不移动的用户称作静态的用户，他们通过铜线或光纤与网络相连。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相反的非静态用户分为两类。迁移用户基本上是静态的，他们不断地从一个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转移到另一个固定的地方，但他们只在机器物理地连上网络之后网漫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Baldu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经部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上是在流动过程中使用计算机，并希望他们在到处奔波时也能持同络的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, {'words': '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田致动田白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(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。</w:t>
            </w:r>
            <w:r w:rsidRPr="004D0DC1">
              <w:rPr>
                <w:rFonts w:ascii="Times New Roman" w:eastAsia="宋体" w:hAnsi="Times New Roman" w:hint="eastAsia"/>
                <w:sz w:val="24"/>
              </w:rPr>
              <w:t>'}], '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words_result_num</w:t>
            </w:r>
            <w:proofErr w:type="spellEnd"/>
            <w:r w:rsidRPr="004D0DC1">
              <w:rPr>
                <w:rFonts w:ascii="Times New Roman" w:eastAsia="宋体" w:hAnsi="Times New Roman" w:hint="eastAsia"/>
                <w:sz w:val="24"/>
              </w:rPr>
              <w:t>': 17, '</w:t>
            </w:r>
            <w:proofErr w:type="spellStart"/>
            <w:r w:rsidRPr="004D0DC1">
              <w:rPr>
                <w:rFonts w:ascii="Times New Roman" w:eastAsia="宋体" w:hAnsi="Times New Roman" w:hint="eastAsia"/>
                <w:sz w:val="24"/>
              </w:rPr>
              <w:t>log_i</w:t>
            </w:r>
            <w:r w:rsidRPr="004D0DC1">
              <w:rPr>
                <w:rFonts w:ascii="Times New Roman" w:eastAsia="宋体" w:hAnsi="Times New Roman"/>
                <w:sz w:val="24"/>
              </w:rPr>
              <w:t>d</w:t>
            </w:r>
            <w:proofErr w:type="spellEnd"/>
            <w:r w:rsidRPr="004D0DC1">
              <w:rPr>
                <w:rFonts w:ascii="Times New Roman" w:eastAsia="宋体" w:hAnsi="Times New Roman"/>
                <w:sz w:val="24"/>
              </w:rPr>
              <w:t>': 1469265997381223084}</w:t>
            </w:r>
          </w:p>
          <w:p w14:paraId="3DE89D9D" w14:textId="6C1D2725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>
              <w:rPr>
                <w:noProof/>
              </w:rPr>
              <w:drawing>
                <wp:inline distT="0" distB="0" distL="0" distR="0" wp14:anchorId="3573B1D9" wp14:editId="327AB1F7">
                  <wp:extent cx="4529455" cy="531495"/>
                  <wp:effectExtent l="0" t="0" r="0" b="0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29455" cy="531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33FE" w14:paraId="5EFA60B7" w14:textId="77777777" w:rsidTr="00B0770F">
        <w:trPr>
          <w:trHeight w:val="1560"/>
        </w:trPr>
        <w:tc>
          <w:tcPr>
            <w:tcW w:w="1165" w:type="dxa"/>
          </w:tcPr>
          <w:p w14:paraId="43971C92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172FE828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总</w:t>
            </w:r>
          </w:p>
          <w:p w14:paraId="23E9F537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6170F8AC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结</w:t>
            </w:r>
          </w:p>
          <w:p w14:paraId="4600D971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349" w:type="dxa"/>
          </w:tcPr>
          <w:p w14:paraId="29A2A0AA" w14:textId="349DC110" w:rsidR="006833FE" w:rsidRDefault="00854F13" w:rsidP="00854F13">
            <w:pPr>
              <w:rPr>
                <w:rFonts w:ascii="Times New Roman" w:eastAsia="宋体" w:hAnsi="Times New Roman"/>
                <w:szCs w:val="21"/>
              </w:rPr>
            </w:pPr>
            <w:r>
              <w:rPr>
                <w:rFonts w:ascii="Times New Roman" w:eastAsia="宋体" w:hAnsi="Times New Roman" w:hint="eastAsia"/>
                <w:szCs w:val="21"/>
              </w:rPr>
              <w:t>掌握百度开放平台</w:t>
            </w:r>
            <w:r>
              <w:rPr>
                <w:rFonts w:ascii="Times New Roman" w:eastAsia="宋体" w:hAnsi="Times New Roman" w:hint="eastAsia"/>
                <w:szCs w:val="21"/>
              </w:rPr>
              <w:t>文字</w:t>
            </w:r>
            <w:r>
              <w:rPr>
                <w:rFonts w:ascii="Times New Roman" w:eastAsia="宋体" w:hAnsi="Times New Roman" w:hint="eastAsia"/>
                <w:szCs w:val="21"/>
              </w:rPr>
              <w:t>识别方法。</w:t>
            </w:r>
          </w:p>
        </w:tc>
      </w:tr>
      <w:tr w:rsidR="006833FE" w14:paraId="42447B44" w14:textId="77777777" w:rsidTr="00B0770F">
        <w:trPr>
          <w:trHeight w:val="1248"/>
        </w:trPr>
        <w:tc>
          <w:tcPr>
            <w:tcW w:w="1165" w:type="dxa"/>
          </w:tcPr>
          <w:p w14:paraId="465D26D8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  <w:p w14:paraId="7EA8088D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附</w:t>
            </w:r>
          </w:p>
          <w:p w14:paraId="0F5D127F" w14:textId="77777777" w:rsidR="006833FE" w:rsidRDefault="00CD739A">
            <w:pPr>
              <w:jc w:val="center"/>
              <w:rPr>
                <w:rFonts w:ascii="Times New Roman" w:eastAsia="宋体" w:hAnsi="Times New Roman"/>
                <w:sz w:val="24"/>
              </w:rPr>
            </w:pPr>
            <w:r>
              <w:rPr>
                <w:rFonts w:ascii="Times New Roman" w:eastAsia="宋体" w:hAnsi="Times New Roman" w:hint="eastAsia"/>
                <w:sz w:val="24"/>
              </w:rPr>
              <w:t>录</w:t>
            </w:r>
          </w:p>
          <w:p w14:paraId="009B3CA0" w14:textId="77777777" w:rsidR="006833FE" w:rsidRDefault="006833FE">
            <w:pPr>
              <w:jc w:val="center"/>
              <w:rPr>
                <w:rFonts w:ascii="Times New Roman" w:eastAsia="宋体" w:hAnsi="Times New Roman"/>
                <w:sz w:val="24"/>
              </w:rPr>
            </w:pPr>
          </w:p>
        </w:tc>
        <w:tc>
          <w:tcPr>
            <w:tcW w:w="7349" w:type="dxa"/>
          </w:tcPr>
          <w:p w14:paraId="49F52795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# encoding:utf-8</w:t>
            </w:r>
          </w:p>
          <w:p w14:paraId="5CFC5BD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</w:p>
          <w:p w14:paraId="585B2EDA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import requests</w:t>
            </w:r>
          </w:p>
          <w:p w14:paraId="3D21377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import base64</w:t>
            </w:r>
          </w:p>
          <w:p w14:paraId="3E58A026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</w:p>
          <w:p w14:paraId="6904B13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'''</w:t>
            </w:r>
          </w:p>
          <w:p w14:paraId="740E610A" w14:textId="77777777" w:rsidR="00854F13" w:rsidRPr="00854F13" w:rsidRDefault="00854F13" w:rsidP="00854F13">
            <w:pPr>
              <w:rPr>
                <w:rFonts w:ascii="Times New Roman" w:eastAsia="宋体" w:hAnsi="Times New Roman" w:hint="eastAsia"/>
                <w:sz w:val="24"/>
              </w:rPr>
            </w:pPr>
            <w:r w:rsidRPr="00854F13">
              <w:rPr>
                <w:rFonts w:ascii="Times New Roman" w:eastAsia="宋体" w:hAnsi="Times New Roman" w:hint="eastAsia"/>
                <w:sz w:val="24"/>
              </w:rPr>
              <w:t>通用文字识别（高精度版）</w:t>
            </w:r>
          </w:p>
          <w:p w14:paraId="66ADBE55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'''</w:t>
            </w:r>
          </w:p>
          <w:p w14:paraId="326BACE7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</w:p>
          <w:p w14:paraId="67D4F494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def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get_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):</w:t>
            </w:r>
          </w:p>
          <w:p w14:paraId="6FB7C9B9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host = 'https://aip.baidubce.com/oauth/2.0/token?grant_type=client_credentials&amp;client_id=' \</w:t>
            </w:r>
          </w:p>
          <w:p w14:paraId="78C2B6FD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       'd3505rqkfipyzDKqpRBr7oCp&amp;client_secret=3hWQ736DLq2Oxh8pybnww2GknWtZzueB'</w:t>
            </w:r>
          </w:p>
          <w:p w14:paraId="60F3009E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# host = 'https://aip.baidubce.com/oauth/2.0/token?grant_type=client_credentials&amp;client_id=' \</w:t>
            </w:r>
          </w:p>
          <w:p w14:paraId="656B9F36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#        'eZfr4d4wDu1Ike3Fw4KFobuF&amp;client_secret=TEIvgHjjVRRPEtqbG9B9XtK4UzQY3wLj'</w:t>
            </w:r>
          </w:p>
          <w:p w14:paraId="6CC7D772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response =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quests.get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host)</w:t>
            </w:r>
          </w:p>
          <w:p w14:paraId="49A121C8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if response:</w:t>
            </w:r>
          </w:p>
          <w:p w14:paraId="4599C8C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    return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sponse.jso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)["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"]</w:t>
            </w:r>
          </w:p>
          <w:p w14:paraId="37B75873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</w:p>
          <w:p w14:paraId="0FC9006F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lastRenderedPageBreak/>
              <w:t>request_url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 = "https://aip.baidubce.com/rest/2.0/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ocr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/v1/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urate_basic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"</w:t>
            </w:r>
          </w:p>
          <w:p w14:paraId="2D224ED5" w14:textId="77777777" w:rsidR="00854F13" w:rsidRPr="00854F13" w:rsidRDefault="00854F13" w:rsidP="00854F13">
            <w:pPr>
              <w:rPr>
                <w:rFonts w:ascii="Times New Roman" w:eastAsia="宋体" w:hAnsi="Times New Roman" w:hint="eastAsia"/>
                <w:sz w:val="24"/>
              </w:rPr>
            </w:pPr>
            <w:r w:rsidRPr="00854F13">
              <w:rPr>
                <w:rFonts w:ascii="Times New Roman" w:eastAsia="宋体" w:hAnsi="Times New Roman" w:hint="eastAsia"/>
                <w:sz w:val="24"/>
              </w:rPr>
              <w:t xml:space="preserve"># </w:t>
            </w:r>
            <w:r w:rsidRPr="00854F13">
              <w:rPr>
                <w:rFonts w:ascii="Times New Roman" w:eastAsia="宋体" w:hAnsi="Times New Roman" w:hint="eastAsia"/>
                <w:sz w:val="24"/>
              </w:rPr>
              <w:t>二进制方式打开图片文件</w:t>
            </w:r>
          </w:p>
          <w:p w14:paraId="1837172D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f = open('../images/img2txt.png', '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b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')</w:t>
            </w:r>
          </w:p>
          <w:p w14:paraId="1480CC01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img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 = base64.b64encode(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f.read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))</w:t>
            </w:r>
          </w:p>
          <w:p w14:paraId="2C1EEDC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</w:p>
          <w:p w14:paraId="399398BF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params = {"image":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img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}</w:t>
            </w:r>
          </w:p>
          <w:p w14:paraId="6E57A17D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 =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get_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)</w:t>
            </w:r>
          </w:p>
          <w:p w14:paraId="32DB2AE7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print(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)</w:t>
            </w:r>
          </w:p>
          <w:p w14:paraId="1D09A860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quest_url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 =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quest_url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 + "?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ess_toke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 xml:space="preserve">=" +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access_token</w:t>
            </w:r>
            <w:proofErr w:type="spellEnd"/>
          </w:p>
          <w:p w14:paraId="168D3728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headers = {'content-type': 'application/x-www-form-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urlencoded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'}</w:t>
            </w:r>
          </w:p>
          <w:p w14:paraId="4289A98F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response = 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quests.post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quest_url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, data=params, headers=headers)</w:t>
            </w:r>
          </w:p>
          <w:p w14:paraId="363ABD59" w14:textId="77777777" w:rsidR="00854F13" w:rsidRPr="00854F13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>if response:</w:t>
            </w:r>
          </w:p>
          <w:p w14:paraId="5E717939" w14:textId="067ED67A" w:rsidR="006833FE" w:rsidRDefault="00854F13" w:rsidP="00854F13">
            <w:pPr>
              <w:rPr>
                <w:rFonts w:ascii="Times New Roman" w:eastAsia="宋体" w:hAnsi="Times New Roman"/>
                <w:sz w:val="24"/>
              </w:rPr>
            </w:pPr>
            <w:r w:rsidRPr="00854F13">
              <w:rPr>
                <w:rFonts w:ascii="Times New Roman" w:eastAsia="宋体" w:hAnsi="Times New Roman"/>
                <w:sz w:val="24"/>
              </w:rPr>
              <w:t xml:space="preserve">    print(</w:t>
            </w:r>
            <w:proofErr w:type="spellStart"/>
            <w:r w:rsidRPr="00854F13">
              <w:rPr>
                <w:rFonts w:ascii="Times New Roman" w:eastAsia="宋体" w:hAnsi="Times New Roman"/>
                <w:sz w:val="24"/>
              </w:rPr>
              <w:t>response.json</w:t>
            </w:r>
            <w:proofErr w:type="spellEnd"/>
            <w:r w:rsidRPr="00854F13">
              <w:rPr>
                <w:rFonts w:ascii="Times New Roman" w:eastAsia="宋体" w:hAnsi="Times New Roman"/>
                <w:sz w:val="24"/>
              </w:rPr>
              <w:t>())</w:t>
            </w:r>
          </w:p>
        </w:tc>
      </w:tr>
    </w:tbl>
    <w:p w14:paraId="5839B2CC" w14:textId="77777777" w:rsidR="006833FE" w:rsidRDefault="006833FE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p w14:paraId="388D26CF" w14:textId="77777777" w:rsidR="006833FE" w:rsidRDefault="006833FE">
      <w:pPr>
        <w:pStyle w:val="ac"/>
        <w:snapToGrid w:val="0"/>
        <w:spacing w:line="360" w:lineRule="auto"/>
        <w:ind w:firstLineChars="170" w:firstLine="357"/>
        <w:jc w:val="center"/>
        <w:rPr>
          <w:rFonts w:ascii="Times New Roman" w:eastAsia="宋体" w:hAnsi="Times New Roman" w:cs="Times New Roman"/>
          <w:kern w:val="0"/>
          <w:szCs w:val="21"/>
        </w:rPr>
      </w:pPr>
    </w:p>
    <w:sectPr w:rsidR="006833FE">
      <w:headerReference w:type="default" r:id="rId11"/>
      <w:footerReference w:type="default" r:id="rId1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D10B07" w14:textId="77777777" w:rsidR="00CD739A" w:rsidRDefault="00CD739A">
      <w:r>
        <w:separator/>
      </w:r>
    </w:p>
  </w:endnote>
  <w:endnote w:type="continuationSeparator" w:id="0">
    <w:p w14:paraId="7E1349A9" w14:textId="77777777" w:rsidR="00CD739A" w:rsidRDefault="00CD73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5882667"/>
    </w:sdtPr>
    <w:sdtEndPr/>
    <w:sdtContent>
      <w:p w14:paraId="587BDE2F" w14:textId="77777777" w:rsidR="006833FE" w:rsidRDefault="00CD739A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1</w:t>
        </w:r>
        <w:r>
          <w:fldChar w:fldCharType="end"/>
        </w:r>
      </w:p>
    </w:sdtContent>
  </w:sdt>
  <w:p w14:paraId="2307A07F" w14:textId="77777777" w:rsidR="006833FE" w:rsidRDefault="006833FE">
    <w:pPr>
      <w:pStyle w:val="a5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2840C9" w14:textId="77777777" w:rsidR="00CD739A" w:rsidRDefault="00CD739A">
      <w:r>
        <w:separator/>
      </w:r>
    </w:p>
  </w:footnote>
  <w:footnote w:type="continuationSeparator" w:id="0">
    <w:p w14:paraId="21FBBE0C" w14:textId="77777777" w:rsidR="00CD739A" w:rsidRDefault="00CD73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560DF1" w14:textId="77777777" w:rsidR="006833FE" w:rsidRDefault="00CD739A">
    <w:pPr>
      <w:pStyle w:val="a7"/>
      <w:jc w:val="distribute"/>
    </w:pPr>
    <w:r>
      <w:rPr>
        <w:rFonts w:eastAsia="黑体" w:hint="eastAsia"/>
        <w:b/>
        <w:noProof/>
        <w:sz w:val="48"/>
      </w:rPr>
      <w:drawing>
        <wp:inline distT="0" distB="0" distL="0" distR="0" wp14:anchorId="1691FCA5" wp14:editId="799607E0">
          <wp:extent cx="1228725" cy="281940"/>
          <wp:effectExtent l="0" t="0" r="0" b="3810"/>
          <wp:docPr id="8" name="图片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图片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5461" cy="28381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楷体" w:eastAsia="楷体" w:hAnsi="楷体" w:hint="eastAsia"/>
        <w:sz w:val="24"/>
        <w:szCs w:val="24"/>
      </w:rPr>
      <w:t xml:space="preserve">                     </w:t>
    </w:r>
    <w:r>
      <w:rPr>
        <w:rFonts w:ascii="楷体" w:eastAsia="楷体" w:hAnsi="楷体" w:hint="eastAsia"/>
        <w:sz w:val="24"/>
        <w:szCs w:val="24"/>
      </w:rPr>
      <w:t>信息科学与工程学院实验报告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zYwsjAxMzM3MzZU0lEKTi0uzszPAykwrAUAHGBqrCwAAAA="/>
  </w:docVars>
  <w:rsids>
    <w:rsidRoot w:val="00F34D15"/>
    <w:rsid w:val="00000F03"/>
    <w:rsid w:val="000010D3"/>
    <w:rsid w:val="000010F5"/>
    <w:rsid w:val="00002021"/>
    <w:rsid w:val="0000282F"/>
    <w:rsid w:val="00002865"/>
    <w:rsid w:val="00002B91"/>
    <w:rsid w:val="00002DE1"/>
    <w:rsid w:val="00003084"/>
    <w:rsid w:val="0000361E"/>
    <w:rsid w:val="00003AF0"/>
    <w:rsid w:val="00003FD4"/>
    <w:rsid w:val="000042EA"/>
    <w:rsid w:val="0000520C"/>
    <w:rsid w:val="00005A62"/>
    <w:rsid w:val="0000612F"/>
    <w:rsid w:val="000069FE"/>
    <w:rsid w:val="0000712B"/>
    <w:rsid w:val="0000789C"/>
    <w:rsid w:val="00007996"/>
    <w:rsid w:val="000079CB"/>
    <w:rsid w:val="000104DD"/>
    <w:rsid w:val="000111AD"/>
    <w:rsid w:val="00012B94"/>
    <w:rsid w:val="0001333C"/>
    <w:rsid w:val="00013E60"/>
    <w:rsid w:val="000142EF"/>
    <w:rsid w:val="00014E09"/>
    <w:rsid w:val="000153A2"/>
    <w:rsid w:val="000204E4"/>
    <w:rsid w:val="00020EB1"/>
    <w:rsid w:val="00021074"/>
    <w:rsid w:val="00021284"/>
    <w:rsid w:val="00021A0B"/>
    <w:rsid w:val="00022DD9"/>
    <w:rsid w:val="0002409C"/>
    <w:rsid w:val="00024B32"/>
    <w:rsid w:val="00025983"/>
    <w:rsid w:val="0002644F"/>
    <w:rsid w:val="00027E8F"/>
    <w:rsid w:val="00030774"/>
    <w:rsid w:val="00030CD2"/>
    <w:rsid w:val="00031860"/>
    <w:rsid w:val="00033BD5"/>
    <w:rsid w:val="00034121"/>
    <w:rsid w:val="000349B5"/>
    <w:rsid w:val="000349DE"/>
    <w:rsid w:val="00036326"/>
    <w:rsid w:val="00036ACA"/>
    <w:rsid w:val="00036CD6"/>
    <w:rsid w:val="0003766B"/>
    <w:rsid w:val="00043198"/>
    <w:rsid w:val="00045676"/>
    <w:rsid w:val="00045784"/>
    <w:rsid w:val="00045981"/>
    <w:rsid w:val="00046FB6"/>
    <w:rsid w:val="0004706C"/>
    <w:rsid w:val="00047347"/>
    <w:rsid w:val="00047765"/>
    <w:rsid w:val="00050647"/>
    <w:rsid w:val="00052E77"/>
    <w:rsid w:val="0005326B"/>
    <w:rsid w:val="00054E7E"/>
    <w:rsid w:val="000556EB"/>
    <w:rsid w:val="00055B02"/>
    <w:rsid w:val="00055F4B"/>
    <w:rsid w:val="00056A01"/>
    <w:rsid w:val="00056CAA"/>
    <w:rsid w:val="00056D8E"/>
    <w:rsid w:val="00056DEB"/>
    <w:rsid w:val="0005793D"/>
    <w:rsid w:val="00061A4A"/>
    <w:rsid w:val="00062009"/>
    <w:rsid w:val="0006491B"/>
    <w:rsid w:val="000671C0"/>
    <w:rsid w:val="000679FB"/>
    <w:rsid w:val="0007009F"/>
    <w:rsid w:val="0007023A"/>
    <w:rsid w:val="000706D7"/>
    <w:rsid w:val="00072C34"/>
    <w:rsid w:val="00072D3E"/>
    <w:rsid w:val="00074EA3"/>
    <w:rsid w:val="0007561A"/>
    <w:rsid w:val="00076058"/>
    <w:rsid w:val="000760B9"/>
    <w:rsid w:val="00077B4C"/>
    <w:rsid w:val="00080FD8"/>
    <w:rsid w:val="00081D43"/>
    <w:rsid w:val="00082DB9"/>
    <w:rsid w:val="0008304B"/>
    <w:rsid w:val="00085123"/>
    <w:rsid w:val="00085967"/>
    <w:rsid w:val="000869D4"/>
    <w:rsid w:val="00087BDC"/>
    <w:rsid w:val="00087CE3"/>
    <w:rsid w:val="00087DA5"/>
    <w:rsid w:val="00087FAD"/>
    <w:rsid w:val="0009038A"/>
    <w:rsid w:val="00090911"/>
    <w:rsid w:val="00090CD6"/>
    <w:rsid w:val="00090D37"/>
    <w:rsid w:val="00092919"/>
    <w:rsid w:val="000932DB"/>
    <w:rsid w:val="0009394C"/>
    <w:rsid w:val="0009593E"/>
    <w:rsid w:val="000969E6"/>
    <w:rsid w:val="00097B63"/>
    <w:rsid w:val="00097BBD"/>
    <w:rsid w:val="000A011E"/>
    <w:rsid w:val="000A16E8"/>
    <w:rsid w:val="000A1D0C"/>
    <w:rsid w:val="000A1DCA"/>
    <w:rsid w:val="000A2EA2"/>
    <w:rsid w:val="000A3BAD"/>
    <w:rsid w:val="000A3EE2"/>
    <w:rsid w:val="000A552C"/>
    <w:rsid w:val="000A76A9"/>
    <w:rsid w:val="000B0146"/>
    <w:rsid w:val="000B1D70"/>
    <w:rsid w:val="000B224E"/>
    <w:rsid w:val="000B39C0"/>
    <w:rsid w:val="000B3DC3"/>
    <w:rsid w:val="000B3E6E"/>
    <w:rsid w:val="000B5379"/>
    <w:rsid w:val="000B6FA9"/>
    <w:rsid w:val="000B7501"/>
    <w:rsid w:val="000B7BB4"/>
    <w:rsid w:val="000C00FA"/>
    <w:rsid w:val="000C0DAB"/>
    <w:rsid w:val="000C18AE"/>
    <w:rsid w:val="000C25B9"/>
    <w:rsid w:val="000C2790"/>
    <w:rsid w:val="000C2C60"/>
    <w:rsid w:val="000C3464"/>
    <w:rsid w:val="000C4196"/>
    <w:rsid w:val="000C42E1"/>
    <w:rsid w:val="000C5ED1"/>
    <w:rsid w:val="000C6652"/>
    <w:rsid w:val="000C754B"/>
    <w:rsid w:val="000C7963"/>
    <w:rsid w:val="000C7F68"/>
    <w:rsid w:val="000D0FE5"/>
    <w:rsid w:val="000D17A5"/>
    <w:rsid w:val="000D1BA6"/>
    <w:rsid w:val="000D1EF1"/>
    <w:rsid w:val="000D359E"/>
    <w:rsid w:val="000D3E17"/>
    <w:rsid w:val="000D4E5E"/>
    <w:rsid w:val="000D4F8A"/>
    <w:rsid w:val="000D509C"/>
    <w:rsid w:val="000D5585"/>
    <w:rsid w:val="000D6B53"/>
    <w:rsid w:val="000E045E"/>
    <w:rsid w:val="000E1054"/>
    <w:rsid w:val="000E2954"/>
    <w:rsid w:val="000E35AC"/>
    <w:rsid w:val="000E49F8"/>
    <w:rsid w:val="000E6C4A"/>
    <w:rsid w:val="000E741C"/>
    <w:rsid w:val="000E76B7"/>
    <w:rsid w:val="000E797E"/>
    <w:rsid w:val="000F04F6"/>
    <w:rsid w:val="000F0B84"/>
    <w:rsid w:val="000F127C"/>
    <w:rsid w:val="000F1C9D"/>
    <w:rsid w:val="000F1DAE"/>
    <w:rsid w:val="000F3FA1"/>
    <w:rsid w:val="000F44C9"/>
    <w:rsid w:val="000F4522"/>
    <w:rsid w:val="000F5555"/>
    <w:rsid w:val="000F68D5"/>
    <w:rsid w:val="00100425"/>
    <w:rsid w:val="00102805"/>
    <w:rsid w:val="00103E2F"/>
    <w:rsid w:val="00105084"/>
    <w:rsid w:val="00105C6B"/>
    <w:rsid w:val="0010623F"/>
    <w:rsid w:val="001079A1"/>
    <w:rsid w:val="00110580"/>
    <w:rsid w:val="0011059E"/>
    <w:rsid w:val="00111AD5"/>
    <w:rsid w:val="00112582"/>
    <w:rsid w:val="001128A4"/>
    <w:rsid w:val="00113838"/>
    <w:rsid w:val="001141F5"/>
    <w:rsid w:val="001144FF"/>
    <w:rsid w:val="001145F7"/>
    <w:rsid w:val="0011464E"/>
    <w:rsid w:val="001147F7"/>
    <w:rsid w:val="0011510E"/>
    <w:rsid w:val="00115278"/>
    <w:rsid w:val="00116279"/>
    <w:rsid w:val="0011741E"/>
    <w:rsid w:val="001178CF"/>
    <w:rsid w:val="0012070A"/>
    <w:rsid w:val="0012282F"/>
    <w:rsid w:val="00123748"/>
    <w:rsid w:val="0012475E"/>
    <w:rsid w:val="00124DC8"/>
    <w:rsid w:val="00126011"/>
    <w:rsid w:val="0012663F"/>
    <w:rsid w:val="00126708"/>
    <w:rsid w:val="0013065E"/>
    <w:rsid w:val="00131766"/>
    <w:rsid w:val="0013236F"/>
    <w:rsid w:val="001337D9"/>
    <w:rsid w:val="00135278"/>
    <w:rsid w:val="0013527C"/>
    <w:rsid w:val="0013529F"/>
    <w:rsid w:val="00135339"/>
    <w:rsid w:val="00135EBE"/>
    <w:rsid w:val="00137222"/>
    <w:rsid w:val="00142E16"/>
    <w:rsid w:val="001431D3"/>
    <w:rsid w:val="00143BEA"/>
    <w:rsid w:val="00144494"/>
    <w:rsid w:val="001476F3"/>
    <w:rsid w:val="001478E3"/>
    <w:rsid w:val="0015028A"/>
    <w:rsid w:val="00152E6A"/>
    <w:rsid w:val="00153C90"/>
    <w:rsid w:val="001547E3"/>
    <w:rsid w:val="001558A4"/>
    <w:rsid w:val="00155F0D"/>
    <w:rsid w:val="001565D2"/>
    <w:rsid w:val="00156702"/>
    <w:rsid w:val="0015774F"/>
    <w:rsid w:val="00157795"/>
    <w:rsid w:val="001608D0"/>
    <w:rsid w:val="00160D82"/>
    <w:rsid w:val="0016112E"/>
    <w:rsid w:val="001616F1"/>
    <w:rsid w:val="00161AAC"/>
    <w:rsid w:val="00163AB3"/>
    <w:rsid w:val="00164640"/>
    <w:rsid w:val="00166DF5"/>
    <w:rsid w:val="00166E38"/>
    <w:rsid w:val="0016742B"/>
    <w:rsid w:val="001675BE"/>
    <w:rsid w:val="00170739"/>
    <w:rsid w:val="001709AF"/>
    <w:rsid w:val="00170FFE"/>
    <w:rsid w:val="001711E3"/>
    <w:rsid w:val="001728A5"/>
    <w:rsid w:val="0017342F"/>
    <w:rsid w:val="001737B5"/>
    <w:rsid w:val="00174941"/>
    <w:rsid w:val="00174E72"/>
    <w:rsid w:val="00175707"/>
    <w:rsid w:val="0017621A"/>
    <w:rsid w:val="0017643C"/>
    <w:rsid w:val="001801F6"/>
    <w:rsid w:val="00181F95"/>
    <w:rsid w:val="00184214"/>
    <w:rsid w:val="001865C3"/>
    <w:rsid w:val="001871CD"/>
    <w:rsid w:val="00187AA0"/>
    <w:rsid w:val="0019051F"/>
    <w:rsid w:val="001906A1"/>
    <w:rsid w:val="00191C88"/>
    <w:rsid w:val="00193B0B"/>
    <w:rsid w:val="00193BC0"/>
    <w:rsid w:val="00193C18"/>
    <w:rsid w:val="0019523F"/>
    <w:rsid w:val="0019539C"/>
    <w:rsid w:val="00195807"/>
    <w:rsid w:val="00195F06"/>
    <w:rsid w:val="00196531"/>
    <w:rsid w:val="00196E19"/>
    <w:rsid w:val="001971B6"/>
    <w:rsid w:val="0019794C"/>
    <w:rsid w:val="001A0253"/>
    <w:rsid w:val="001A04F1"/>
    <w:rsid w:val="001A117F"/>
    <w:rsid w:val="001A1657"/>
    <w:rsid w:val="001A2E4E"/>
    <w:rsid w:val="001A41D8"/>
    <w:rsid w:val="001A4571"/>
    <w:rsid w:val="001A5707"/>
    <w:rsid w:val="001A61FE"/>
    <w:rsid w:val="001A7B53"/>
    <w:rsid w:val="001B1B5A"/>
    <w:rsid w:val="001B2323"/>
    <w:rsid w:val="001B41CF"/>
    <w:rsid w:val="001B41EB"/>
    <w:rsid w:val="001B62C8"/>
    <w:rsid w:val="001B6DD0"/>
    <w:rsid w:val="001B6DF7"/>
    <w:rsid w:val="001B7AD8"/>
    <w:rsid w:val="001B7CF4"/>
    <w:rsid w:val="001B7F41"/>
    <w:rsid w:val="001B7F60"/>
    <w:rsid w:val="001C0510"/>
    <w:rsid w:val="001C0848"/>
    <w:rsid w:val="001C08B2"/>
    <w:rsid w:val="001C12F0"/>
    <w:rsid w:val="001C2258"/>
    <w:rsid w:val="001C2D49"/>
    <w:rsid w:val="001C3526"/>
    <w:rsid w:val="001C3A65"/>
    <w:rsid w:val="001C3FF1"/>
    <w:rsid w:val="001C4090"/>
    <w:rsid w:val="001C6065"/>
    <w:rsid w:val="001C6210"/>
    <w:rsid w:val="001C6422"/>
    <w:rsid w:val="001C6CE1"/>
    <w:rsid w:val="001C7C6D"/>
    <w:rsid w:val="001D0644"/>
    <w:rsid w:val="001D1225"/>
    <w:rsid w:val="001D188F"/>
    <w:rsid w:val="001D1A7B"/>
    <w:rsid w:val="001D1BB9"/>
    <w:rsid w:val="001D3D79"/>
    <w:rsid w:val="001D4167"/>
    <w:rsid w:val="001D4334"/>
    <w:rsid w:val="001D454A"/>
    <w:rsid w:val="001D5246"/>
    <w:rsid w:val="001D6B55"/>
    <w:rsid w:val="001D763E"/>
    <w:rsid w:val="001D7FC3"/>
    <w:rsid w:val="001E0D64"/>
    <w:rsid w:val="001E2D44"/>
    <w:rsid w:val="001E50FE"/>
    <w:rsid w:val="001E6045"/>
    <w:rsid w:val="001E644B"/>
    <w:rsid w:val="001E67A7"/>
    <w:rsid w:val="001E77AC"/>
    <w:rsid w:val="001E7EEC"/>
    <w:rsid w:val="001F048F"/>
    <w:rsid w:val="001F0D2B"/>
    <w:rsid w:val="001F160E"/>
    <w:rsid w:val="001F16FA"/>
    <w:rsid w:val="001F2DDA"/>
    <w:rsid w:val="001F354A"/>
    <w:rsid w:val="001F3B90"/>
    <w:rsid w:val="001F4F50"/>
    <w:rsid w:val="001F56EF"/>
    <w:rsid w:val="001F5A33"/>
    <w:rsid w:val="001F6F1C"/>
    <w:rsid w:val="001F7561"/>
    <w:rsid w:val="001F7AFC"/>
    <w:rsid w:val="001F7D66"/>
    <w:rsid w:val="00200510"/>
    <w:rsid w:val="00200523"/>
    <w:rsid w:val="002009B3"/>
    <w:rsid w:val="0020254D"/>
    <w:rsid w:val="00203040"/>
    <w:rsid w:val="00203101"/>
    <w:rsid w:val="00203442"/>
    <w:rsid w:val="002036FE"/>
    <w:rsid w:val="0020433F"/>
    <w:rsid w:val="00204590"/>
    <w:rsid w:val="0020498A"/>
    <w:rsid w:val="002052C2"/>
    <w:rsid w:val="00205E76"/>
    <w:rsid w:val="0020652B"/>
    <w:rsid w:val="00206F0B"/>
    <w:rsid w:val="00207541"/>
    <w:rsid w:val="00207919"/>
    <w:rsid w:val="00207D60"/>
    <w:rsid w:val="00211013"/>
    <w:rsid w:val="00211094"/>
    <w:rsid w:val="002116D9"/>
    <w:rsid w:val="0021177B"/>
    <w:rsid w:val="00211D2E"/>
    <w:rsid w:val="002144ED"/>
    <w:rsid w:val="00214C73"/>
    <w:rsid w:val="00215704"/>
    <w:rsid w:val="00215A29"/>
    <w:rsid w:val="00215D28"/>
    <w:rsid w:val="00215DF5"/>
    <w:rsid w:val="002166B5"/>
    <w:rsid w:val="00216B0E"/>
    <w:rsid w:val="002171ED"/>
    <w:rsid w:val="002174D5"/>
    <w:rsid w:val="0021779F"/>
    <w:rsid w:val="002208E5"/>
    <w:rsid w:val="00220B21"/>
    <w:rsid w:val="00220E4F"/>
    <w:rsid w:val="00222234"/>
    <w:rsid w:val="0022230D"/>
    <w:rsid w:val="002224B6"/>
    <w:rsid w:val="00223327"/>
    <w:rsid w:val="00223B74"/>
    <w:rsid w:val="00224489"/>
    <w:rsid w:val="00224C26"/>
    <w:rsid w:val="00224D64"/>
    <w:rsid w:val="00224E27"/>
    <w:rsid w:val="00225B0A"/>
    <w:rsid w:val="002263EF"/>
    <w:rsid w:val="002271C2"/>
    <w:rsid w:val="002274CE"/>
    <w:rsid w:val="00227902"/>
    <w:rsid w:val="00231698"/>
    <w:rsid w:val="0023220C"/>
    <w:rsid w:val="00232F08"/>
    <w:rsid w:val="00234880"/>
    <w:rsid w:val="00234C8F"/>
    <w:rsid w:val="00236D75"/>
    <w:rsid w:val="00236F92"/>
    <w:rsid w:val="00237190"/>
    <w:rsid w:val="00237906"/>
    <w:rsid w:val="00240223"/>
    <w:rsid w:val="00240653"/>
    <w:rsid w:val="00240E0B"/>
    <w:rsid w:val="00244B79"/>
    <w:rsid w:val="00244E74"/>
    <w:rsid w:val="0024604E"/>
    <w:rsid w:val="002472AA"/>
    <w:rsid w:val="00247FFD"/>
    <w:rsid w:val="002507D4"/>
    <w:rsid w:val="00250D2D"/>
    <w:rsid w:val="002510E6"/>
    <w:rsid w:val="00252535"/>
    <w:rsid w:val="0025277C"/>
    <w:rsid w:val="00252857"/>
    <w:rsid w:val="002528B6"/>
    <w:rsid w:val="00252939"/>
    <w:rsid w:val="002542CB"/>
    <w:rsid w:val="00254319"/>
    <w:rsid w:val="002545D7"/>
    <w:rsid w:val="00254A34"/>
    <w:rsid w:val="002551AB"/>
    <w:rsid w:val="00256706"/>
    <w:rsid w:val="002569A9"/>
    <w:rsid w:val="00256E9B"/>
    <w:rsid w:val="00257516"/>
    <w:rsid w:val="0026076C"/>
    <w:rsid w:val="00260AF8"/>
    <w:rsid w:val="00261C27"/>
    <w:rsid w:val="00261EE9"/>
    <w:rsid w:val="002620AC"/>
    <w:rsid w:val="00263879"/>
    <w:rsid w:val="002646FA"/>
    <w:rsid w:val="00265083"/>
    <w:rsid w:val="002661FE"/>
    <w:rsid w:val="00267275"/>
    <w:rsid w:val="00267BB0"/>
    <w:rsid w:val="002705BD"/>
    <w:rsid w:val="0027317B"/>
    <w:rsid w:val="002751F7"/>
    <w:rsid w:val="00275D74"/>
    <w:rsid w:val="0027659F"/>
    <w:rsid w:val="00276C36"/>
    <w:rsid w:val="002774AC"/>
    <w:rsid w:val="002814AE"/>
    <w:rsid w:val="00282648"/>
    <w:rsid w:val="00283225"/>
    <w:rsid w:val="00285D6F"/>
    <w:rsid w:val="002876F9"/>
    <w:rsid w:val="00287A52"/>
    <w:rsid w:val="002901F7"/>
    <w:rsid w:val="002904A0"/>
    <w:rsid w:val="0029214E"/>
    <w:rsid w:val="00292745"/>
    <w:rsid w:val="00293310"/>
    <w:rsid w:val="00293CD8"/>
    <w:rsid w:val="00293DC9"/>
    <w:rsid w:val="002949AD"/>
    <w:rsid w:val="00296557"/>
    <w:rsid w:val="002971F9"/>
    <w:rsid w:val="002A07CD"/>
    <w:rsid w:val="002A0911"/>
    <w:rsid w:val="002A11E8"/>
    <w:rsid w:val="002A29B1"/>
    <w:rsid w:val="002A2A58"/>
    <w:rsid w:val="002A308A"/>
    <w:rsid w:val="002A3B9C"/>
    <w:rsid w:val="002A5199"/>
    <w:rsid w:val="002A6156"/>
    <w:rsid w:val="002A61B0"/>
    <w:rsid w:val="002A70FA"/>
    <w:rsid w:val="002A714C"/>
    <w:rsid w:val="002A74C7"/>
    <w:rsid w:val="002A7B3A"/>
    <w:rsid w:val="002A7F1C"/>
    <w:rsid w:val="002B0219"/>
    <w:rsid w:val="002B0E30"/>
    <w:rsid w:val="002B1B89"/>
    <w:rsid w:val="002B2127"/>
    <w:rsid w:val="002B21F4"/>
    <w:rsid w:val="002B2E5E"/>
    <w:rsid w:val="002B373C"/>
    <w:rsid w:val="002B3F4D"/>
    <w:rsid w:val="002B48BC"/>
    <w:rsid w:val="002B48E1"/>
    <w:rsid w:val="002B4E37"/>
    <w:rsid w:val="002B6045"/>
    <w:rsid w:val="002B621C"/>
    <w:rsid w:val="002B6F11"/>
    <w:rsid w:val="002B7077"/>
    <w:rsid w:val="002C0260"/>
    <w:rsid w:val="002C114C"/>
    <w:rsid w:val="002C2F18"/>
    <w:rsid w:val="002C4F8D"/>
    <w:rsid w:val="002C5636"/>
    <w:rsid w:val="002C585E"/>
    <w:rsid w:val="002C6E8B"/>
    <w:rsid w:val="002D095A"/>
    <w:rsid w:val="002D0A6B"/>
    <w:rsid w:val="002D10E2"/>
    <w:rsid w:val="002D18FF"/>
    <w:rsid w:val="002D262F"/>
    <w:rsid w:val="002D3874"/>
    <w:rsid w:val="002D638F"/>
    <w:rsid w:val="002D6BF2"/>
    <w:rsid w:val="002D7A1C"/>
    <w:rsid w:val="002E150F"/>
    <w:rsid w:val="002E1723"/>
    <w:rsid w:val="002E2E6C"/>
    <w:rsid w:val="002E3BCF"/>
    <w:rsid w:val="002E3E5B"/>
    <w:rsid w:val="002E6DE1"/>
    <w:rsid w:val="002F1154"/>
    <w:rsid w:val="002F1F47"/>
    <w:rsid w:val="002F2F2F"/>
    <w:rsid w:val="002F46BE"/>
    <w:rsid w:val="002F5727"/>
    <w:rsid w:val="002F62CB"/>
    <w:rsid w:val="002F642D"/>
    <w:rsid w:val="002F6884"/>
    <w:rsid w:val="002F6D0A"/>
    <w:rsid w:val="002F71E7"/>
    <w:rsid w:val="002F795A"/>
    <w:rsid w:val="002F7CA4"/>
    <w:rsid w:val="0030152E"/>
    <w:rsid w:val="0030180F"/>
    <w:rsid w:val="0030333D"/>
    <w:rsid w:val="0030338C"/>
    <w:rsid w:val="0030356A"/>
    <w:rsid w:val="0030364A"/>
    <w:rsid w:val="003037D2"/>
    <w:rsid w:val="003046DB"/>
    <w:rsid w:val="00307CA5"/>
    <w:rsid w:val="003112DC"/>
    <w:rsid w:val="0031140F"/>
    <w:rsid w:val="003128C2"/>
    <w:rsid w:val="00312A03"/>
    <w:rsid w:val="00312BF2"/>
    <w:rsid w:val="00312F37"/>
    <w:rsid w:val="003130E6"/>
    <w:rsid w:val="003131AB"/>
    <w:rsid w:val="00314158"/>
    <w:rsid w:val="00314609"/>
    <w:rsid w:val="0031510A"/>
    <w:rsid w:val="0031562A"/>
    <w:rsid w:val="00316334"/>
    <w:rsid w:val="003176A8"/>
    <w:rsid w:val="0031794A"/>
    <w:rsid w:val="00317B1E"/>
    <w:rsid w:val="00320C9C"/>
    <w:rsid w:val="003214C7"/>
    <w:rsid w:val="00322270"/>
    <w:rsid w:val="003234EC"/>
    <w:rsid w:val="003239EB"/>
    <w:rsid w:val="003240B7"/>
    <w:rsid w:val="00324ED6"/>
    <w:rsid w:val="00325274"/>
    <w:rsid w:val="00327604"/>
    <w:rsid w:val="003300C1"/>
    <w:rsid w:val="00330A47"/>
    <w:rsid w:val="00330AFE"/>
    <w:rsid w:val="003310F2"/>
    <w:rsid w:val="00331C02"/>
    <w:rsid w:val="003324A9"/>
    <w:rsid w:val="0033294C"/>
    <w:rsid w:val="00332F0E"/>
    <w:rsid w:val="003349E1"/>
    <w:rsid w:val="00334C1E"/>
    <w:rsid w:val="003358EA"/>
    <w:rsid w:val="00336DC1"/>
    <w:rsid w:val="003370C3"/>
    <w:rsid w:val="0033777E"/>
    <w:rsid w:val="0033791F"/>
    <w:rsid w:val="00340031"/>
    <w:rsid w:val="003401F2"/>
    <w:rsid w:val="00340AC9"/>
    <w:rsid w:val="00341B72"/>
    <w:rsid w:val="003425FE"/>
    <w:rsid w:val="00342E0B"/>
    <w:rsid w:val="00343E72"/>
    <w:rsid w:val="00345600"/>
    <w:rsid w:val="00346036"/>
    <w:rsid w:val="003470F2"/>
    <w:rsid w:val="00347126"/>
    <w:rsid w:val="00347577"/>
    <w:rsid w:val="00350B1E"/>
    <w:rsid w:val="00351F20"/>
    <w:rsid w:val="0035219A"/>
    <w:rsid w:val="00352675"/>
    <w:rsid w:val="00353518"/>
    <w:rsid w:val="00354BC4"/>
    <w:rsid w:val="00355758"/>
    <w:rsid w:val="00355DA4"/>
    <w:rsid w:val="00356FCA"/>
    <w:rsid w:val="00357068"/>
    <w:rsid w:val="00357240"/>
    <w:rsid w:val="00360741"/>
    <w:rsid w:val="00362E4E"/>
    <w:rsid w:val="00363FEF"/>
    <w:rsid w:val="00364446"/>
    <w:rsid w:val="00364D61"/>
    <w:rsid w:val="003651F9"/>
    <w:rsid w:val="00366A4C"/>
    <w:rsid w:val="00367F4C"/>
    <w:rsid w:val="00372F2B"/>
    <w:rsid w:val="00373361"/>
    <w:rsid w:val="00373923"/>
    <w:rsid w:val="0037412E"/>
    <w:rsid w:val="00375906"/>
    <w:rsid w:val="003761F8"/>
    <w:rsid w:val="003769F7"/>
    <w:rsid w:val="00376EAB"/>
    <w:rsid w:val="003773B8"/>
    <w:rsid w:val="003800D8"/>
    <w:rsid w:val="00380518"/>
    <w:rsid w:val="00380C88"/>
    <w:rsid w:val="003810E8"/>
    <w:rsid w:val="00381F17"/>
    <w:rsid w:val="00381F8C"/>
    <w:rsid w:val="0038219A"/>
    <w:rsid w:val="003839DD"/>
    <w:rsid w:val="0038549F"/>
    <w:rsid w:val="003857F0"/>
    <w:rsid w:val="00386308"/>
    <w:rsid w:val="00386CDF"/>
    <w:rsid w:val="003875C8"/>
    <w:rsid w:val="00387612"/>
    <w:rsid w:val="00390807"/>
    <w:rsid w:val="00392479"/>
    <w:rsid w:val="00392878"/>
    <w:rsid w:val="00392936"/>
    <w:rsid w:val="00393308"/>
    <w:rsid w:val="00394D22"/>
    <w:rsid w:val="0039554F"/>
    <w:rsid w:val="003963D3"/>
    <w:rsid w:val="0039758D"/>
    <w:rsid w:val="003979AB"/>
    <w:rsid w:val="003A1589"/>
    <w:rsid w:val="003A1F85"/>
    <w:rsid w:val="003A2C97"/>
    <w:rsid w:val="003A305F"/>
    <w:rsid w:val="003A36B7"/>
    <w:rsid w:val="003A3E36"/>
    <w:rsid w:val="003A4AFB"/>
    <w:rsid w:val="003A50C3"/>
    <w:rsid w:val="003A58EC"/>
    <w:rsid w:val="003A5905"/>
    <w:rsid w:val="003A5AA2"/>
    <w:rsid w:val="003A6243"/>
    <w:rsid w:val="003A64D3"/>
    <w:rsid w:val="003A7E5E"/>
    <w:rsid w:val="003B0C0E"/>
    <w:rsid w:val="003B1071"/>
    <w:rsid w:val="003B1226"/>
    <w:rsid w:val="003B1377"/>
    <w:rsid w:val="003B33B9"/>
    <w:rsid w:val="003B3423"/>
    <w:rsid w:val="003B3ABE"/>
    <w:rsid w:val="003B48AD"/>
    <w:rsid w:val="003B6494"/>
    <w:rsid w:val="003B7EAC"/>
    <w:rsid w:val="003C14C3"/>
    <w:rsid w:val="003C1775"/>
    <w:rsid w:val="003C1958"/>
    <w:rsid w:val="003C2579"/>
    <w:rsid w:val="003C2C59"/>
    <w:rsid w:val="003C337E"/>
    <w:rsid w:val="003C38A9"/>
    <w:rsid w:val="003C4507"/>
    <w:rsid w:val="003C4A4A"/>
    <w:rsid w:val="003C4C45"/>
    <w:rsid w:val="003C6BDC"/>
    <w:rsid w:val="003C791F"/>
    <w:rsid w:val="003D04A6"/>
    <w:rsid w:val="003D0AC3"/>
    <w:rsid w:val="003D0EF4"/>
    <w:rsid w:val="003D1A13"/>
    <w:rsid w:val="003D21EE"/>
    <w:rsid w:val="003D332B"/>
    <w:rsid w:val="003D39B2"/>
    <w:rsid w:val="003D3DC3"/>
    <w:rsid w:val="003D3DF4"/>
    <w:rsid w:val="003D49FB"/>
    <w:rsid w:val="003D4DEB"/>
    <w:rsid w:val="003D5247"/>
    <w:rsid w:val="003D54B4"/>
    <w:rsid w:val="003D6B73"/>
    <w:rsid w:val="003D7043"/>
    <w:rsid w:val="003D74CC"/>
    <w:rsid w:val="003D7AA8"/>
    <w:rsid w:val="003E0223"/>
    <w:rsid w:val="003E03B1"/>
    <w:rsid w:val="003E1D24"/>
    <w:rsid w:val="003E1F13"/>
    <w:rsid w:val="003E2774"/>
    <w:rsid w:val="003E2A01"/>
    <w:rsid w:val="003E386A"/>
    <w:rsid w:val="003E3D63"/>
    <w:rsid w:val="003E4A57"/>
    <w:rsid w:val="003E56BD"/>
    <w:rsid w:val="003E71F4"/>
    <w:rsid w:val="003E78B0"/>
    <w:rsid w:val="003F03A1"/>
    <w:rsid w:val="003F09BB"/>
    <w:rsid w:val="003F2BD3"/>
    <w:rsid w:val="003F301F"/>
    <w:rsid w:val="003F3AEF"/>
    <w:rsid w:val="003F42CE"/>
    <w:rsid w:val="003F4AF4"/>
    <w:rsid w:val="003F4EDC"/>
    <w:rsid w:val="003F4F7E"/>
    <w:rsid w:val="003F505F"/>
    <w:rsid w:val="003F57F7"/>
    <w:rsid w:val="003F679B"/>
    <w:rsid w:val="003F6F16"/>
    <w:rsid w:val="003F732C"/>
    <w:rsid w:val="003F77B1"/>
    <w:rsid w:val="004001A8"/>
    <w:rsid w:val="004005D8"/>
    <w:rsid w:val="0040163B"/>
    <w:rsid w:val="00401C24"/>
    <w:rsid w:val="0040219B"/>
    <w:rsid w:val="00402661"/>
    <w:rsid w:val="00404AE5"/>
    <w:rsid w:val="0040568A"/>
    <w:rsid w:val="00407252"/>
    <w:rsid w:val="004133C9"/>
    <w:rsid w:val="004149D4"/>
    <w:rsid w:val="004155A1"/>
    <w:rsid w:val="00415864"/>
    <w:rsid w:val="00415DE8"/>
    <w:rsid w:val="00417052"/>
    <w:rsid w:val="00421A65"/>
    <w:rsid w:val="00422827"/>
    <w:rsid w:val="00423330"/>
    <w:rsid w:val="00423CE1"/>
    <w:rsid w:val="00424A3D"/>
    <w:rsid w:val="00424CA2"/>
    <w:rsid w:val="00425278"/>
    <w:rsid w:val="004252AD"/>
    <w:rsid w:val="00425F0D"/>
    <w:rsid w:val="00426533"/>
    <w:rsid w:val="004266D8"/>
    <w:rsid w:val="004271BC"/>
    <w:rsid w:val="004278CF"/>
    <w:rsid w:val="00430012"/>
    <w:rsid w:val="00430CE3"/>
    <w:rsid w:val="004311CA"/>
    <w:rsid w:val="004315A1"/>
    <w:rsid w:val="00431FB5"/>
    <w:rsid w:val="004322A7"/>
    <w:rsid w:val="0043295A"/>
    <w:rsid w:val="00433A9E"/>
    <w:rsid w:val="00433CE1"/>
    <w:rsid w:val="00436075"/>
    <w:rsid w:val="00436344"/>
    <w:rsid w:val="00436481"/>
    <w:rsid w:val="00436E6D"/>
    <w:rsid w:val="00437C9C"/>
    <w:rsid w:val="00440F49"/>
    <w:rsid w:val="00441009"/>
    <w:rsid w:val="00441FBC"/>
    <w:rsid w:val="004425BF"/>
    <w:rsid w:val="0044294F"/>
    <w:rsid w:val="0044482F"/>
    <w:rsid w:val="004452BE"/>
    <w:rsid w:val="004457C4"/>
    <w:rsid w:val="004461CB"/>
    <w:rsid w:val="0044620E"/>
    <w:rsid w:val="0044699B"/>
    <w:rsid w:val="004470F7"/>
    <w:rsid w:val="00447224"/>
    <w:rsid w:val="00447846"/>
    <w:rsid w:val="00450954"/>
    <w:rsid w:val="0045147A"/>
    <w:rsid w:val="004530C7"/>
    <w:rsid w:val="00454DF4"/>
    <w:rsid w:val="00455667"/>
    <w:rsid w:val="00455E21"/>
    <w:rsid w:val="0045608E"/>
    <w:rsid w:val="00456B77"/>
    <w:rsid w:val="004608FE"/>
    <w:rsid w:val="00460A69"/>
    <w:rsid w:val="00460F7A"/>
    <w:rsid w:val="00461BE7"/>
    <w:rsid w:val="004636ED"/>
    <w:rsid w:val="00463FAD"/>
    <w:rsid w:val="004641C3"/>
    <w:rsid w:val="00464566"/>
    <w:rsid w:val="00465E29"/>
    <w:rsid w:val="00465F52"/>
    <w:rsid w:val="00466910"/>
    <w:rsid w:val="0046780E"/>
    <w:rsid w:val="004723D7"/>
    <w:rsid w:val="00472A9A"/>
    <w:rsid w:val="004736B9"/>
    <w:rsid w:val="00474A4D"/>
    <w:rsid w:val="00475259"/>
    <w:rsid w:val="0047586E"/>
    <w:rsid w:val="00475A7D"/>
    <w:rsid w:val="00476F96"/>
    <w:rsid w:val="00477159"/>
    <w:rsid w:val="00477AA2"/>
    <w:rsid w:val="00481834"/>
    <w:rsid w:val="004818A2"/>
    <w:rsid w:val="00482580"/>
    <w:rsid w:val="0048453D"/>
    <w:rsid w:val="004847C1"/>
    <w:rsid w:val="004849BD"/>
    <w:rsid w:val="00484A4E"/>
    <w:rsid w:val="00484AB3"/>
    <w:rsid w:val="00484DE4"/>
    <w:rsid w:val="0048531B"/>
    <w:rsid w:val="004857E5"/>
    <w:rsid w:val="00485B99"/>
    <w:rsid w:val="00486F2D"/>
    <w:rsid w:val="00487759"/>
    <w:rsid w:val="00491E81"/>
    <w:rsid w:val="004921C4"/>
    <w:rsid w:val="0049279B"/>
    <w:rsid w:val="00492A98"/>
    <w:rsid w:val="0049342E"/>
    <w:rsid w:val="00493714"/>
    <w:rsid w:val="00493933"/>
    <w:rsid w:val="00494E3E"/>
    <w:rsid w:val="00494EC9"/>
    <w:rsid w:val="00495486"/>
    <w:rsid w:val="00495807"/>
    <w:rsid w:val="00495B95"/>
    <w:rsid w:val="00495EB7"/>
    <w:rsid w:val="00496643"/>
    <w:rsid w:val="0049757C"/>
    <w:rsid w:val="004A0357"/>
    <w:rsid w:val="004A0987"/>
    <w:rsid w:val="004A2437"/>
    <w:rsid w:val="004A26F6"/>
    <w:rsid w:val="004A289C"/>
    <w:rsid w:val="004A31D0"/>
    <w:rsid w:val="004A4819"/>
    <w:rsid w:val="004A6D3E"/>
    <w:rsid w:val="004A7558"/>
    <w:rsid w:val="004B06EB"/>
    <w:rsid w:val="004B1E4D"/>
    <w:rsid w:val="004B2595"/>
    <w:rsid w:val="004B31C6"/>
    <w:rsid w:val="004B39A3"/>
    <w:rsid w:val="004B3BB9"/>
    <w:rsid w:val="004B5142"/>
    <w:rsid w:val="004B5C39"/>
    <w:rsid w:val="004B651F"/>
    <w:rsid w:val="004B666A"/>
    <w:rsid w:val="004B7E15"/>
    <w:rsid w:val="004C078B"/>
    <w:rsid w:val="004C0ECE"/>
    <w:rsid w:val="004C1EEF"/>
    <w:rsid w:val="004C43F3"/>
    <w:rsid w:val="004C55BE"/>
    <w:rsid w:val="004C56C0"/>
    <w:rsid w:val="004C573D"/>
    <w:rsid w:val="004C6548"/>
    <w:rsid w:val="004C70C9"/>
    <w:rsid w:val="004C7786"/>
    <w:rsid w:val="004D0075"/>
    <w:rsid w:val="004D0DC1"/>
    <w:rsid w:val="004D1559"/>
    <w:rsid w:val="004D18AA"/>
    <w:rsid w:val="004D2FC2"/>
    <w:rsid w:val="004D3B56"/>
    <w:rsid w:val="004D3C93"/>
    <w:rsid w:val="004D3E3C"/>
    <w:rsid w:val="004D455B"/>
    <w:rsid w:val="004D4765"/>
    <w:rsid w:val="004D63E7"/>
    <w:rsid w:val="004D64A1"/>
    <w:rsid w:val="004D662D"/>
    <w:rsid w:val="004D6D1E"/>
    <w:rsid w:val="004D7A22"/>
    <w:rsid w:val="004D7B3C"/>
    <w:rsid w:val="004D7B8F"/>
    <w:rsid w:val="004E0AF1"/>
    <w:rsid w:val="004E0C4C"/>
    <w:rsid w:val="004E14B1"/>
    <w:rsid w:val="004E1908"/>
    <w:rsid w:val="004E2514"/>
    <w:rsid w:val="004E3E9B"/>
    <w:rsid w:val="004E615F"/>
    <w:rsid w:val="004E7877"/>
    <w:rsid w:val="004F0CE7"/>
    <w:rsid w:val="004F1858"/>
    <w:rsid w:val="004F233C"/>
    <w:rsid w:val="004F2DA6"/>
    <w:rsid w:val="004F3CCB"/>
    <w:rsid w:val="004F584E"/>
    <w:rsid w:val="004F7A75"/>
    <w:rsid w:val="005000FC"/>
    <w:rsid w:val="00500C87"/>
    <w:rsid w:val="00503281"/>
    <w:rsid w:val="00503398"/>
    <w:rsid w:val="00503E69"/>
    <w:rsid w:val="00504E06"/>
    <w:rsid w:val="0050564D"/>
    <w:rsid w:val="00505BA1"/>
    <w:rsid w:val="005060D3"/>
    <w:rsid w:val="005068B1"/>
    <w:rsid w:val="00507445"/>
    <w:rsid w:val="00507919"/>
    <w:rsid w:val="00507D59"/>
    <w:rsid w:val="00507F72"/>
    <w:rsid w:val="00510849"/>
    <w:rsid w:val="00511608"/>
    <w:rsid w:val="00511E93"/>
    <w:rsid w:val="00512168"/>
    <w:rsid w:val="005126C6"/>
    <w:rsid w:val="00512A22"/>
    <w:rsid w:val="00512E6E"/>
    <w:rsid w:val="00522792"/>
    <w:rsid w:val="005240A0"/>
    <w:rsid w:val="005247C3"/>
    <w:rsid w:val="00524F50"/>
    <w:rsid w:val="005250E3"/>
    <w:rsid w:val="00525146"/>
    <w:rsid w:val="00525DDC"/>
    <w:rsid w:val="0052716D"/>
    <w:rsid w:val="00530111"/>
    <w:rsid w:val="00530332"/>
    <w:rsid w:val="005304DB"/>
    <w:rsid w:val="00530773"/>
    <w:rsid w:val="0053080A"/>
    <w:rsid w:val="00530D83"/>
    <w:rsid w:val="00530E91"/>
    <w:rsid w:val="00531555"/>
    <w:rsid w:val="00531A8A"/>
    <w:rsid w:val="00533BBB"/>
    <w:rsid w:val="0053490A"/>
    <w:rsid w:val="0053618D"/>
    <w:rsid w:val="005365D2"/>
    <w:rsid w:val="00540801"/>
    <w:rsid w:val="00541592"/>
    <w:rsid w:val="00541699"/>
    <w:rsid w:val="00541A66"/>
    <w:rsid w:val="00543E82"/>
    <w:rsid w:val="005447CD"/>
    <w:rsid w:val="00545E88"/>
    <w:rsid w:val="00546BC2"/>
    <w:rsid w:val="00547D4B"/>
    <w:rsid w:val="00547E33"/>
    <w:rsid w:val="00551B5E"/>
    <w:rsid w:val="00552D14"/>
    <w:rsid w:val="00552D83"/>
    <w:rsid w:val="00553A67"/>
    <w:rsid w:val="00554F48"/>
    <w:rsid w:val="0055584F"/>
    <w:rsid w:val="0055737E"/>
    <w:rsid w:val="00557979"/>
    <w:rsid w:val="005607EA"/>
    <w:rsid w:val="0056100A"/>
    <w:rsid w:val="00561209"/>
    <w:rsid w:val="005612DF"/>
    <w:rsid w:val="00561486"/>
    <w:rsid w:val="0056187A"/>
    <w:rsid w:val="00562024"/>
    <w:rsid w:val="00562396"/>
    <w:rsid w:val="00563531"/>
    <w:rsid w:val="00564173"/>
    <w:rsid w:val="005651C8"/>
    <w:rsid w:val="00565229"/>
    <w:rsid w:val="005660D6"/>
    <w:rsid w:val="005661D6"/>
    <w:rsid w:val="005663C1"/>
    <w:rsid w:val="005665A6"/>
    <w:rsid w:val="00570367"/>
    <w:rsid w:val="0057119B"/>
    <w:rsid w:val="00571C14"/>
    <w:rsid w:val="00572063"/>
    <w:rsid w:val="0057260C"/>
    <w:rsid w:val="005731D1"/>
    <w:rsid w:val="005735E3"/>
    <w:rsid w:val="005740B9"/>
    <w:rsid w:val="005752E5"/>
    <w:rsid w:val="00575ACE"/>
    <w:rsid w:val="00575C89"/>
    <w:rsid w:val="00576575"/>
    <w:rsid w:val="0057664D"/>
    <w:rsid w:val="0057762B"/>
    <w:rsid w:val="00581C15"/>
    <w:rsid w:val="00581E95"/>
    <w:rsid w:val="00581EE4"/>
    <w:rsid w:val="005820B0"/>
    <w:rsid w:val="00582C3E"/>
    <w:rsid w:val="0058496C"/>
    <w:rsid w:val="00586760"/>
    <w:rsid w:val="00586BE5"/>
    <w:rsid w:val="0058708E"/>
    <w:rsid w:val="00590425"/>
    <w:rsid w:val="00590B3E"/>
    <w:rsid w:val="00590CED"/>
    <w:rsid w:val="005917F3"/>
    <w:rsid w:val="00591C4D"/>
    <w:rsid w:val="0059234B"/>
    <w:rsid w:val="00592EDC"/>
    <w:rsid w:val="00593165"/>
    <w:rsid w:val="005954EA"/>
    <w:rsid w:val="00595D95"/>
    <w:rsid w:val="005964BE"/>
    <w:rsid w:val="005967AE"/>
    <w:rsid w:val="00597295"/>
    <w:rsid w:val="0059735F"/>
    <w:rsid w:val="005A1541"/>
    <w:rsid w:val="005A1A33"/>
    <w:rsid w:val="005A29A2"/>
    <w:rsid w:val="005A2F56"/>
    <w:rsid w:val="005A3CD7"/>
    <w:rsid w:val="005A3F9C"/>
    <w:rsid w:val="005A40AA"/>
    <w:rsid w:val="005A452A"/>
    <w:rsid w:val="005A4651"/>
    <w:rsid w:val="005A50A1"/>
    <w:rsid w:val="005A520F"/>
    <w:rsid w:val="005A5333"/>
    <w:rsid w:val="005A5C6B"/>
    <w:rsid w:val="005A5E3A"/>
    <w:rsid w:val="005A65D6"/>
    <w:rsid w:val="005A68B5"/>
    <w:rsid w:val="005A6B02"/>
    <w:rsid w:val="005A7905"/>
    <w:rsid w:val="005B0F71"/>
    <w:rsid w:val="005B27BD"/>
    <w:rsid w:val="005B29D4"/>
    <w:rsid w:val="005B5582"/>
    <w:rsid w:val="005B5E98"/>
    <w:rsid w:val="005B61AB"/>
    <w:rsid w:val="005B6877"/>
    <w:rsid w:val="005B6CB9"/>
    <w:rsid w:val="005B6D8D"/>
    <w:rsid w:val="005B716F"/>
    <w:rsid w:val="005B77DB"/>
    <w:rsid w:val="005C1F71"/>
    <w:rsid w:val="005C269C"/>
    <w:rsid w:val="005C279F"/>
    <w:rsid w:val="005C27FC"/>
    <w:rsid w:val="005C44BA"/>
    <w:rsid w:val="005C4CD2"/>
    <w:rsid w:val="005C5DF9"/>
    <w:rsid w:val="005C618B"/>
    <w:rsid w:val="005C62C1"/>
    <w:rsid w:val="005C6F8B"/>
    <w:rsid w:val="005C7E69"/>
    <w:rsid w:val="005D052E"/>
    <w:rsid w:val="005D096D"/>
    <w:rsid w:val="005D235E"/>
    <w:rsid w:val="005D2FBF"/>
    <w:rsid w:val="005D32F8"/>
    <w:rsid w:val="005D47B3"/>
    <w:rsid w:val="005D60EC"/>
    <w:rsid w:val="005D615A"/>
    <w:rsid w:val="005D6215"/>
    <w:rsid w:val="005D71EB"/>
    <w:rsid w:val="005D75CD"/>
    <w:rsid w:val="005E035C"/>
    <w:rsid w:val="005E04CB"/>
    <w:rsid w:val="005E05C3"/>
    <w:rsid w:val="005E140D"/>
    <w:rsid w:val="005E34CE"/>
    <w:rsid w:val="005E41C2"/>
    <w:rsid w:val="005E64DA"/>
    <w:rsid w:val="005E6BDD"/>
    <w:rsid w:val="005E6D53"/>
    <w:rsid w:val="005E714A"/>
    <w:rsid w:val="005E740B"/>
    <w:rsid w:val="005F0D0E"/>
    <w:rsid w:val="005F21B6"/>
    <w:rsid w:val="005F32D3"/>
    <w:rsid w:val="005F43E4"/>
    <w:rsid w:val="005F46B7"/>
    <w:rsid w:val="005F53C0"/>
    <w:rsid w:val="005F6C31"/>
    <w:rsid w:val="005F7504"/>
    <w:rsid w:val="005F7BB7"/>
    <w:rsid w:val="00600335"/>
    <w:rsid w:val="0060098B"/>
    <w:rsid w:val="00600BD0"/>
    <w:rsid w:val="00600CA7"/>
    <w:rsid w:val="00601619"/>
    <w:rsid w:val="00602312"/>
    <w:rsid w:val="006053E6"/>
    <w:rsid w:val="00606003"/>
    <w:rsid w:val="00606B99"/>
    <w:rsid w:val="00607528"/>
    <w:rsid w:val="006101E0"/>
    <w:rsid w:val="0061059F"/>
    <w:rsid w:val="00610B33"/>
    <w:rsid w:val="00611ACA"/>
    <w:rsid w:val="00611DE0"/>
    <w:rsid w:val="00613792"/>
    <w:rsid w:val="006138E6"/>
    <w:rsid w:val="00614376"/>
    <w:rsid w:val="00614B8D"/>
    <w:rsid w:val="00614B9D"/>
    <w:rsid w:val="00614ECF"/>
    <w:rsid w:val="006158AD"/>
    <w:rsid w:val="00615ECA"/>
    <w:rsid w:val="00617720"/>
    <w:rsid w:val="00620459"/>
    <w:rsid w:val="00620DEE"/>
    <w:rsid w:val="006234EE"/>
    <w:rsid w:val="006238AC"/>
    <w:rsid w:val="00624E36"/>
    <w:rsid w:val="006274D9"/>
    <w:rsid w:val="006325FB"/>
    <w:rsid w:val="00632641"/>
    <w:rsid w:val="0063284A"/>
    <w:rsid w:val="006337DE"/>
    <w:rsid w:val="00633C49"/>
    <w:rsid w:val="006347DA"/>
    <w:rsid w:val="006350BE"/>
    <w:rsid w:val="00635299"/>
    <w:rsid w:val="00636F09"/>
    <w:rsid w:val="0063795D"/>
    <w:rsid w:val="0064038C"/>
    <w:rsid w:val="0064057C"/>
    <w:rsid w:val="0064130E"/>
    <w:rsid w:val="00643F38"/>
    <w:rsid w:val="006456C2"/>
    <w:rsid w:val="006457DF"/>
    <w:rsid w:val="00646D05"/>
    <w:rsid w:val="006503BA"/>
    <w:rsid w:val="006510CA"/>
    <w:rsid w:val="00651845"/>
    <w:rsid w:val="00652F7A"/>
    <w:rsid w:val="006535A6"/>
    <w:rsid w:val="00653A26"/>
    <w:rsid w:val="006540E6"/>
    <w:rsid w:val="006542CB"/>
    <w:rsid w:val="00654E97"/>
    <w:rsid w:val="00656369"/>
    <w:rsid w:val="006569C4"/>
    <w:rsid w:val="006602A3"/>
    <w:rsid w:val="00660BE9"/>
    <w:rsid w:val="006616EC"/>
    <w:rsid w:val="00663DCF"/>
    <w:rsid w:val="00664720"/>
    <w:rsid w:val="006656A0"/>
    <w:rsid w:val="0066586C"/>
    <w:rsid w:val="006658A3"/>
    <w:rsid w:val="0066605D"/>
    <w:rsid w:val="00666183"/>
    <w:rsid w:val="006666FB"/>
    <w:rsid w:val="00666D63"/>
    <w:rsid w:val="00666DF5"/>
    <w:rsid w:val="006671CB"/>
    <w:rsid w:val="0066730D"/>
    <w:rsid w:val="00667664"/>
    <w:rsid w:val="00667E9F"/>
    <w:rsid w:val="006733C7"/>
    <w:rsid w:val="00673E89"/>
    <w:rsid w:val="0067450F"/>
    <w:rsid w:val="0067470C"/>
    <w:rsid w:val="00674BD8"/>
    <w:rsid w:val="0067534B"/>
    <w:rsid w:val="00675948"/>
    <w:rsid w:val="006760B2"/>
    <w:rsid w:val="006765C3"/>
    <w:rsid w:val="00676648"/>
    <w:rsid w:val="00676799"/>
    <w:rsid w:val="006779F4"/>
    <w:rsid w:val="00677D97"/>
    <w:rsid w:val="0068183D"/>
    <w:rsid w:val="0068223A"/>
    <w:rsid w:val="006824F0"/>
    <w:rsid w:val="0068305E"/>
    <w:rsid w:val="006833FE"/>
    <w:rsid w:val="00684412"/>
    <w:rsid w:val="0068570C"/>
    <w:rsid w:val="00685826"/>
    <w:rsid w:val="006860C5"/>
    <w:rsid w:val="00686C44"/>
    <w:rsid w:val="00687035"/>
    <w:rsid w:val="00692EA5"/>
    <w:rsid w:val="006931F1"/>
    <w:rsid w:val="0069467F"/>
    <w:rsid w:val="00695DBB"/>
    <w:rsid w:val="0069624F"/>
    <w:rsid w:val="006965BE"/>
    <w:rsid w:val="00697841"/>
    <w:rsid w:val="006A0A01"/>
    <w:rsid w:val="006A2EC5"/>
    <w:rsid w:val="006A393A"/>
    <w:rsid w:val="006A3AA2"/>
    <w:rsid w:val="006A5F8A"/>
    <w:rsid w:val="006A6A85"/>
    <w:rsid w:val="006A727F"/>
    <w:rsid w:val="006A729B"/>
    <w:rsid w:val="006A76E5"/>
    <w:rsid w:val="006A7D39"/>
    <w:rsid w:val="006B0BB5"/>
    <w:rsid w:val="006B0C87"/>
    <w:rsid w:val="006B0DDD"/>
    <w:rsid w:val="006B22BE"/>
    <w:rsid w:val="006B3A5A"/>
    <w:rsid w:val="006B7301"/>
    <w:rsid w:val="006B798C"/>
    <w:rsid w:val="006C12FD"/>
    <w:rsid w:val="006C1593"/>
    <w:rsid w:val="006C2D48"/>
    <w:rsid w:val="006C3504"/>
    <w:rsid w:val="006C3CF9"/>
    <w:rsid w:val="006C3F03"/>
    <w:rsid w:val="006C4095"/>
    <w:rsid w:val="006C40A1"/>
    <w:rsid w:val="006C50B8"/>
    <w:rsid w:val="006C715D"/>
    <w:rsid w:val="006C7A54"/>
    <w:rsid w:val="006D02D3"/>
    <w:rsid w:val="006D0ED6"/>
    <w:rsid w:val="006D2495"/>
    <w:rsid w:val="006D2A52"/>
    <w:rsid w:val="006D3E6F"/>
    <w:rsid w:val="006E11CD"/>
    <w:rsid w:val="006E1C8A"/>
    <w:rsid w:val="006E2B74"/>
    <w:rsid w:val="006E2D38"/>
    <w:rsid w:val="006E3B15"/>
    <w:rsid w:val="006E5E5B"/>
    <w:rsid w:val="006F0471"/>
    <w:rsid w:val="006F08BC"/>
    <w:rsid w:val="006F198A"/>
    <w:rsid w:val="006F1AF0"/>
    <w:rsid w:val="006F1F6A"/>
    <w:rsid w:val="006F2387"/>
    <w:rsid w:val="006F2D6D"/>
    <w:rsid w:val="006F2F62"/>
    <w:rsid w:val="006F3531"/>
    <w:rsid w:val="006F361D"/>
    <w:rsid w:val="006F4BD3"/>
    <w:rsid w:val="006F5793"/>
    <w:rsid w:val="006F61B0"/>
    <w:rsid w:val="006F64EA"/>
    <w:rsid w:val="006F6EC8"/>
    <w:rsid w:val="007006BF"/>
    <w:rsid w:val="00700E0E"/>
    <w:rsid w:val="00701A73"/>
    <w:rsid w:val="00701AEA"/>
    <w:rsid w:val="0070328D"/>
    <w:rsid w:val="007046AD"/>
    <w:rsid w:val="007078AE"/>
    <w:rsid w:val="00707DF6"/>
    <w:rsid w:val="007116B7"/>
    <w:rsid w:val="0071324F"/>
    <w:rsid w:val="00713366"/>
    <w:rsid w:val="00714809"/>
    <w:rsid w:val="00714EAD"/>
    <w:rsid w:val="00715169"/>
    <w:rsid w:val="0071675D"/>
    <w:rsid w:val="00716F06"/>
    <w:rsid w:val="0072070D"/>
    <w:rsid w:val="007209A4"/>
    <w:rsid w:val="007232E3"/>
    <w:rsid w:val="007239AE"/>
    <w:rsid w:val="00723F7B"/>
    <w:rsid w:val="007244E7"/>
    <w:rsid w:val="00724D8D"/>
    <w:rsid w:val="00725EDA"/>
    <w:rsid w:val="0072640F"/>
    <w:rsid w:val="007265C0"/>
    <w:rsid w:val="007266EA"/>
    <w:rsid w:val="007312C1"/>
    <w:rsid w:val="007313AD"/>
    <w:rsid w:val="007322CB"/>
    <w:rsid w:val="00733480"/>
    <w:rsid w:val="00734BB0"/>
    <w:rsid w:val="00734F76"/>
    <w:rsid w:val="00735A0E"/>
    <w:rsid w:val="00736361"/>
    <w:rsid w:val="00736A46"/>
    <w:rsid w:val="00736D5A"/>
    <w:rsid w:val="00737E3F"/>
    <w:rsid w:val="007417D8"/>
    <w:rsid w:val="00741BDD"/>
    <w:rsid w:val="00741D49"/>
    <w:rsid w:val="00742956"/>
    <w:rsid w:val="00742A2F"/>
    <w:rsid w:val="007445C1"/>
    <w:rsid w:val="00745F25"/>
    <w:rsid w:val="00745F5C"/>
    <w:rsid w:val="0074623E"/>
    <w:rsid w:val="007476DF"/>
    <w:rsid w:val="00747A96"/>
    <w:rsid w:val="00750421"/>
    <w:rsid w:val="00750BBF"/>
    <w:rsid w:val="00752D17"/>
    <w:rsid w:val="007531F8"/>
    <w:rsid w:val="00753C06"/>
    <w:rsid w:val="007548AA"/>
    <w:rsid w:val="007549CE"/>
    <w:rsid w:val="007550B0"/>
    <w:rsid w:val="0075545A"/>
    <w:rsid w:val="00755532"/>
    <w:rsid w:val="00755CFA"/>
    <w:rsid w:val="00756213"/>
    <w:rsid w:val="007562AC"/>
    <w:rsid w:val="0075662D"/>
    <w:rsid w:val="00756EAE"/>
    <w:rsid w:val="0075710C"/>
    <w:rsid w:val="00757839"/>
    <w:rsid w:val="00760E04"/>
    <w:rsid w:val="00762574"/>
    <w:rsid w:val="00762A4E"/>
    <w:rsid w:val="00762F80"/>
    <w:rsid w:val="00763082"/>
    <w:rsid w:val="00763139"/>
    <w:rsid w:val="00765887"/>
    <w:rsid w:val="00766218"/>
    <w:rsid w:val="00766540"/>
    <w:rsid w:val="00766783"/>
    <w:rsid w:val="007670F2"/>
    <w:rsid w:val="00767F1E"/>
    <w:rsid w:val="0077009D"/>
    <w:rsid w:val="007706CC"/>
    <w:rsid w:val="007720F6"/>
    <w:rsid w:val="0077478E"/>
    <w:rsid w:val="007749CC"/>
    <w:rsid w:val="007767F9"/>
    <w:rsid w:val="007776B2"/>
    <w:rsid w:val="00777AA0"/>
    <w:rsid w:val="00777C5F"/>
    <w:rsid w:val="007807D8"/>
    <w:rsid w:val="00781507"/>
    <w:rsid w:val="007829AA"/>
    <w:rsid w:val="00782E76"/>
    <w:rsid w:val="0078431C"/>
    <w:rsid w:val="0078446C"/>
    <w:rsid w:val="00784823"/>
    <w:rsid w:val="007855AA"/>
    <w:rsid w:val="007866CA"/>
    <w:rsid w:val="00787598"/>
    <w:rsid w:val="0079086A"/>
    <w:rsid w:val="0079107E"/>
    <w:rsid w:val="007911A7"/>
    <w:rsid w:val="00791581"/>
    <w:rsid w:val="00791B7B"/>
    <w:rsid w:val="00791EA2"/>
    <w:rsid w:val="00793522"/>
    <w:rsid w:val="00794ADE"/>
    <w:rsid w:val="00794AF5"/>
    <w:rsid w:val="00796F18"/>
    <w:rsid w:val="007972B6"/>
    <w:rsid w:val="00797EB9"/>
    <w:rsid w:val="007A21AF"/>
    <w:rsid w:val="007A21B2"/>
    <w:rsid w:val="007A28FC"/>
    <w:rsid w:val="007A3155"/>
    <w:rsid w:val="007A5380"/>
    <w:rsid w:val="007A7287"/>
    <w:rsid w:val="007A7910"/>
    <w:rsid w:val="007B0DD4"/>
    <w:rsid w:val="007B1BCC"/>
    <w:rsid w:val="007B23A1"/>
    <w:rsid w:val="007B25DF"/>
    <w:rsid w:val="007B26C7"/>
    <w:rsid w:val="007B3E97"/>
    <w:rsid w:val="007B4325"/>
    <w:rsid w:val="007B489E"/>
    <w:rsid w:val="007B4951"/>
    <w:rsid w:val="007B561E"/>
    <w:rsid w:val="007B7BDA"/>
    <w:rsid w:val="007C0D80"/>
    <w:rsid w:val="007C182A"/>
    <w:rsid w:val="007C2BF7"/>
    <w:rsid w:val="007C45FD"/>
    <w:rsid w:val="007C4ED4"/>
    <w:rsid w:val="007C4F2A"/>
    <w:rsid w:val="007C6D82"/>
    <w:rsid w:val="007C6D9A"/>
    <w:rsid w:val="007C7A14"/>
    <w:rsid w:val="007D0721"/>
    <w:rsid w:val="007D0929"/>
    <w:rsid w:val="007D2238"/>
    <w:rsid w:val="007D23C4"/>
    <w:rsid w:val="007D38E4"/>
    <w:rsid w:val="007D4A11"/>
    <w:rsid w:val="007D4D54"/>
    <w:rsid w:val="007D76DA"/>
    <w:rsid w:val="007E0FDF"/>
    <w:rsid w:val="007E107B"/>
    <w:rsid w:val="007E1326"/>
    <w:rsid w:val="007E2068"/>
    <w:rsid w:val="007E2396"/>
    <w:rsid w:val="007E2886"/>
    <w:rsid w:val="007E5DB3"/>
    <w:rsid w:val="007E6442"/>
    <w:rsid w:val="007E7585"/>
    <w:rsid w:val="007F09D7"/>
    <w:rsid w:val="007F18C3"/>
    <w:rsid w:val="007F1E72"/>
    <w:rsid w:val="007F220F"/>
    <w:rsid w:val="007F2292"/>
    <w:rsid w:val="007F2BAA"/>
    <w:rsid w:val="007F3DD3"/>
    <w:rsid w:val="007F3EA3"/>
    <w:rsid w:val="007F3F6A"/>
    <w:rsid w:val="007F3FFE"/>
    <w:rsid w:val="007F4D62"/>
    <w:rsid w:val="007F5030"/>
    <w:rsid w:val="007F5F03"/>
    <w:rsid w:val="007F65A3"/>
    <w:rsid w:val="007F67B3"/>
    <w:rsid w:val="007F6C1E"/>
    <w:rsid w:val="007F6DAE"/>
    <w:rsid w:val="007F7C62"/>
    <w:rsid w:val="0080012E"/>
    <w:rsid w:val="00801639"/>
    <w:rsid w:val="00801780"/>
    <w:rsid w:val="0080267B"/>
    <w:rsid w:val="00802B40"/>
    <w:rsid w:val="00803643"/>
    <w:rsid w:val="0080396B"/>
    <w:rsid w:val="00804A50"/>
    <w:rsid w:val="00804B7B"/>
    <w:rsid w:val="00805F9B"/>
    <w:rsid w:val="0081034E"/>
    <w:rsid w:val="0081074A"/>
    <w:rsid w:val="00810BEE"/>
    <w:rsid w:val="00810D4A"/>
    <w:rsid w:val="0081150A"/>
    <w:rsid w:val="00811B2E"/>
    <w:rsid w:val="00813F97"/>
    <w:rsid w:val="00814115"/>
    <w:rsid w:val="0081451F"/>
    <w:rsid w:val="0081455B"/>
    <w:rsid w:val="00814EFD"/>
    <w:rsid w:val="0082009F"/>
    <w:rsid w:val="0082159E"/>
    <w:rsid w:val="00821CF7"/>
    <w:rsid w:val="00822504"/>
    <w:rsid w:val="008228C8"/>
    <w:rsid w:val="00822EAC"/>
    <w:rsid w:val="008238FD"/>
    <w:rsid w:val="00823D9B"/>
    <w:rsid w:val="00824EA1"/>
    <w:rsid w:val="00825D3A"/>
    <w:rsid w:val="00826D49"/>
    <w:rsid w:val="008279D5"/>
    <w:rsid w:val="00827D5D"/>
    <w:rsid w:val="008301CA"/>
    <w:rsid w:val="0083197C"/>
    <w:rsid w:val="00831C5F"/>
    <w:rsid w:val="00832088"/>
    <w:rsid w:val="0083385D"/>
    <w:rsid w:val="00835386"/>
    <w:rsid w:val="008366A3"/>
    <w:rsid w:val="00836BA3"/>
    <w:rsid w:val="008376D6"/>
    <w:rsid w:val="00837E2E"/>
    <w:rsid w:val="008409DF"/>
    <w:rsid w:val="00840CF1"/>
    <w:rsid w:val="00840D85"/>
    <w:rsid w:val="00840F68"/>
    <w:rsid w:val="0084157D"/>
    <w:rsid w:val="008425DF"/>
    <w:rsid w:val="00843467"/>
    <w:rsid w:val="008461CA"/>
    <w:rsid w:val="00846A1E"/>
    <w:rsid w:val="00847703"/>
    <w:rsid w:val="0085075E"/>
    <w:rsid w:val="00850788"/>
    <w:rsid w:val="008513A0"/>
    <w:rsid w:val="00851874"/>
    <w:rsid w:val="008527CF"/>
    <w:rsid w:val="00853855"/>
    <w:rsid w:val="00853868"/>
    <w:rsid w:val="00853F8E"/>
    <w:rsid w:val="0085427A"/>
    <w:rsid w:val="0085465B"/>
    <w:rsid w:val="00854F13"/>
    <w:rsid w:val="00855C0A"/>
    <w:rsid w:val="008568C0"/>
    <w:rsid w:val="008601BE"/>
    <w:rsid w:val="008609A5"/>
    <w:rsid w:val="00860F48"/>
    <w:rsid w:val="008615D0"/>
    <w:rsid w:val="00861A0F"/>
    <w:rsid w:val="008634EE"/>
    <w:rsid w:val="008634FC"/>
    <w:rsid w:val="00863BC8"/>
    <w:rsid w:val="008658BB"/>
    <w:rsid w:val="00865DDF"/>
    <w:rsid w:val="00865ED4"/>
    <w:rsid w:val="00866994"/>
    <w:rsid w:val="00867C07"/>
    <w:rsid w:val="008706D0"/>
    <w:rsid w:val="00871FD0"/>
    <w:rsid w:val="008728F0"/>
    <w:rsid w:val="00873125"/>
    <w:rsid w:val="008734B7"/>
    <w:rsid w:val="00874D9D"/>
    <w:rsid w:val="00875553"/>
    <w:rsid w:val="0087638F"/>
    <w:rsid w:val="00877FEA"/>
    <w:rsid w:val="00880C7A"/>
    <w:rsid w:val="008812DA"/>
    <w:rsid w:val="008815CC"/>
    <w:rsid w:val="00882552"/>
    <w:rsid w:val="0088318A"/>
    <w:rsid w:val="00883245"/>
    <w:rsid w:val="00883661"/>
    <w:rsid w:val="00884D70"/>
    <w:rsid w:val="0088585F"/>
    <w:rsid w:val="00885AF9"/>
    <w:rsid w:val="00886FF5"/>
    <w:rsid w:val="008904E5"/>
    <w:rsid w:val="00890F96"/>
    <w:rsid w:val="008912C6"/>
    <w:rsid w:val="00891673"/>
    <w:rsid w:val="00891BDF"/>
    <w:rsid w:val="00893A19"/>
    <w:rsid w:val="00893C0F"/>
    <w:rsid w:val="008942B5"/>
    <w:rsid w:val="008945CC"/>
    <w:rsid w:val="00895C3C"/>
    <w:rsid w:val="00896491"/>
    <w:rsid w:val="00896C99"/>
    <w:rsid w:val="00897D88"/>
    <w:rsid w:val="008A1834"/>
    <w:rsid w:val="008A19FE"/>
    <w:rsid w:val="008A27D0"/>
    <w:rsid w:val="008A2F7D"/>
    <w:rsid w:val="008A3C14"/>
    <w:rsid w:val="008A3D46"/>
    <w:rsid w:val="008A4922"/>
    <w:rsid w:val="008A5070"/>
    <w:rsid w:val="008A5871"/>
    <w:rsid w:val="008A6050"/>
    <w:rsid w:val="008A61FB"/>
    <w:rsid w:val="008A6CFA"/>
    <w:rsid w:val="008A7A90"/>
    <w:rsid w:val="008B0073"/>
    <w:rsid w:val="008B00DC"/>
    <w:rsid w:val="008B08C4"/>
    <w:rsid w:val="008B1EAB"/>
    <w:rsid w:val="008B2845"/>
    <w:rsid w:val="008B2FEB"/>
    <w:rsid w:val="008B37FD"/>
    <w:rsid w:val="008B3901"/>
    <w:rsid w:val="008B4F37"/>
    <w:rsid w:val="008B549D"/>
    <w:rsid w:val="008B61C2"/>
    <w:rsid w:val="008B65FA"/>
    <w:rsid w:val="008B7669"/>
    <w:rsid w:val="008B7BB2"/>
    <w:rsid w:val="008B7C7C"/>
    <w:rsid w:val="008C1E70"/>
    <w:rsid w:val="008C2313"/>
    <w:rsid w:val="008C260F"/>
    <w:rsid w:val="008C28BE"/>
    <w:rsid w:val="008C4F61"/>
    <w:rsid w:val="008C71DA"/>
    <w:rsid w:val="008C7B7F"/>
    <w:rsid w:val="008C7EA6"/>
    <w:rsid w:val="008D03C2"/>
    <w:rsid w:val="008D0D84"/>
    <w:rsid w:val="008D2299"/>
    <w:rsid w:val="008D23A2"/>
    <w:rsid w:val="008D439B"/>
    <w:rsid w:val="008D5554"/>
    <w:rsid w:val="008D5A57"/>
    <w:rsid w:val="008D5D8D"/>
    <w:rsid w:val="008D5FF4"/>
    <w:rsid w:val="008D6057"/>
    <w:rsid w:val="008D7C9B"/>
    <w:rsid w:val="008E00F3"/>
    <w:rsid w:val="008E06B6"/>
    <w:rsid w:val="008E198D"/>
    <w:rsid w:val="008E1B34"/>
    <w:rsid w:val="008E20F0"/>
    <w:rsid w:val="008E2B5D"/>
    <w:rsid w:val="008E41A5"/>
    <w:rsid w:val="008E4AD7"/>
    <w:rsid w:val="008E4D11"/>
    <w:rsid w:val="008E5E9F"/>
    <w:rsid w:val="008E6AEA"/>
    <w:rsid w:val="008E6F9A"/>
    <w:rsid w:val="008E6FC6"/>
    <w:rsid w:val="008E73BC"/>
    <w:rsid w:val="008E760C"/>
    <w:rsid w:val="008F02D5"/>
    <w:rsid w:val="008F07AB"/>
    <w:rsid w:val="008F1077"/>
    <w:rsid w:val="008F1358"/>
    <w:rsid w:val="008F164C"/>
    <w:rsid w:val="008F1872"/>
    <w:rsid w:val="008F19AD"/>
    <w:rsid w:val="008F21BE"/>
    <w:rsid w:val="008F267A"/>
    <w:rsid w:val="008F2CF3"/>
    <w:rsid w:val="008F44A2"/>
    <w:rsid w:val="008F5A3D"/>
    <w:rsid w:val="008F5E19"/>
    <w:rsid w:val="008F71EE"/>
    <w:rsid w:val="00900881"/>
    <w:rsid w:val="00901B17"/>
    <w:rsid w:val="00902164"/>
    <w:rsid w:val="00902892"/>
    <w:rsid w:val="00902BEA"/>
    <w:rsid w:val="00902E11"/>
    <w:rsid w:val="00904B2A"/>
    <w:rsid w:val="00904B90"/>
    <w:rsid w:val="00906242"/>
    <w:rsid w:val="0090733F"/>
    <w:rsid w:val="00907D38"/>
    <w:rsid w:val="00910847"/>
    <w:rsid w:val="009110D5"/>
    <w:rsid w:val="00911679"/>
    <w:rsid w:val="00911C3E"/>
    <w:rsid w:val="00912586"/>
    <w:rsid w:val="009130C6"/>
    <w:rsid w:val="00913E54"/>
    <w:rsid w:val="00914364"/>
    <w:rsid w:val="00914C24"/>
    <w:rsid w:val="00914E75"/>
    <w:rsid w:val="00915BCA"/>
    <w:rsid w:val="0091648F"/>
    <w:rsid w:val="00916B4E"/>
    <w:rsid w:val="00917071"/>
    <w:rsid w:val="009177E8"/>
    <w:rsid w:val="00920109"/>
    <w:rsid w:val="0092021E"/>
    <w:rsid w:val="00920426"/>
    <w:rsid w:val="0092152C"/>
    <w:rsid w:val="00922713"/>
    <w:rsid w:val="00924350"/>
    <w:rsid w:val="00924A60"/>
    <w:rsid w:val="0092546B"/>
    <w:rsid w:val="00925C2E"/>
    <w:rsid w:val="00926AD4"/>
    <w:rsid w:val="00927AD7"/>
    <w:rsid w:val="00931B93"/>
    <w:rsid w:val="00932E2F"/>
    <w:rsid w:val="0093502B"/>
    <w:rsid w:val="0093534E"/>
    <w:rsid w:val="009358CC"/>
    <w:rsid w:val="00935A0A"/>
    <w:rsid w:val="009364DF"/>
    <w:rsid w:val="009378ED"/>
    <w:rsid w:val="00941C72"/>
    <w:rsid w:val="00942F12"/>
    <w:rsid w:val="00943F3F"/>
    <w:rsid w:val="0094500C"/>
    <w:rsid w:val="00945C06"/>
    <w:rsid w:val="009504D6"/>
    <w:rsid w:val="00950F29"/>
    <w:rsid w:val="00951016"/>
    <w:rsid w:val="00951BD6"/>
    <w:rsid w:val="0095343C"/>
    <w:rsid w:val="009535D8"/>
    <w:rsid w:val="00954902"/>
    <w:rsid w:val="00954946"/>
    <w:rsid w:val="00955A7A"/>
    <w:rsid w:val="00955F29"/>
    <w:rsid w:val="009561F2"/>
    <w:rsid w:val="00956F92"/>
    <w:rsid w:val="00957B79"/>
    <w:rsid w:val="00957C51"/>
    <w:rsid w:val="009616C0"/>
    <w:rsid w:val="00962AFF"/>
    <w:rsid w:val="009633E3"/>
    <w:rsid w:val="00963A2A"/>
    <w:rsid w:val="00963C59"/>
    <w:rsid w:val="0096650D"/>
    <w:rsid w:val="00970AFF"/>
    <w:rsid w:val="00971C9A"/>
    <w:rsid w:val="00971EBA"/>
    <w:rsid w:val="00972C8D"/>
    <w:rsid w:val="009748CA"/>
    <w:rsid w:val="00976117"/>
    <w:rsid w:val="009801AC"/>
    <w:rsid w:val="00980883"/>
    <w:rsid w:val="00980CF3"/>
    <w:rsid w:val="009812F2"/>
    <w:rsid w:val="009818D4"/>
    <w:rsid w:val="00982C1C"/>
    <w:rsid w:val="00984FF8"/>
    <w:rsid w:val="00985A1C"/>
    <w:rsid w:val="00986152"/>
    <w:rsid w:val="00986217"/>
    <w:rsid w:val="00986880"/>
    <w:rsid w:val="00987A3E"/>
    <w:rsid w:val="00987DF2"/>
    <w:rsid w:val="00987F70"/>
    <w:rsid w:val="00992839"/>
    <w:rsid w:val="00992E05"/>
    <w:rsid w:val="009937A0"/>
    <w:rsid w:val="0099393C"/>
    <w:rsid w:val="00993B63"/>
    <w:rsid w:val="00994D6F"/>
    <w:rsid w:val="009955DA"/>
    <w:rsid w:val="0099580B"/>
    <w:rsid w:val="00996371"/>
    <w:rsid w:val="00996682"/>
    <w:rsid w:val="0099680C"/>
    <w:rsid w:val="00997352"/>
    <w:rsid w:val="0099766D"/>
    <w:rsid w:val="00997F4D"/>
    <w:rsid w:val="009A0C83"/>
    <w:rsid w:val="009A1CAA"/>
    <w:rsid w:val="009A3C67"/>
    <w:rsid w:val="009A447F"/>
    <w:rsid w:val="009A46DE"/>
    <w:rsid w:val="009A60C0"/>
    <w:rsid w:val="009A72AF"/>
    <w:rsid w:val="009B3833"/>
    <w:rsid w:val="009B5109"/>
    <w:rsid w:val="009B5A18"/>
    <w:rsid w:val="009B60A8"/>
    <w:rsid w:val="009B629C"/>
    <w:rsid w:val="009B652A"/>
    <w:rsid w:val="009B6B6D"/>
    <w:rsid w:val="009B719F"/>
    <w:rsid w:val="009B7B4E"/>
    <w:rsid w:val="009C0CB4"/>
    <w:rsid w:val="009C11E3"/>
    <w:rsid w:val="009C126A"/>
    <w:rsid w:val="009C1D77"/>
    <w:rsid w:val="009C29B1"/>
    <w:rsid w:val="009C2A10"/>
    <w:rsid w:val="009C2F8F"/>
    <w:rsid w:val="009C322A"/>
    <w:rsid w:val="009C487A"/>
    <w:rsid w:val="009C543B"/>
    <w:rsid w:val="009C7125"/>
    <w:rsid w:val="009C7669"/>
    <w:rsid w:val="009D1601"/>
    <w:rsid w:val="009D2093"/>
    <w:rsid w:val="009D24A5"/>
    <w:rsid w:val="009D2574"/>
    <w:rsid w:val="009D29D3"/>
    <w:rsid w:val="009D2AAB"/>
    <w:rsid w:val="009D30FD"/>
    <w:rsid w:val="009D46ED"/>
    <w:rsid w:val="009D52DB"/>
    <w:rsid w:val="009D5F81"/>
    <w:rsid w:val="009D7320"/>
    <w:rsid w:val="009D7555"/>
    <w:rsid w:val="009E07FE"/>
    <w:rsid w:val="009E1AD7"/>
    <w:rsid w:val="009E1B6B"/>
    <w:rsid w:val="009E1CF9"/>
    <w:rsid w:val="009E2D51"/>
    <w:rsid w:val="009E426B"/>
    <w:rsid w:val="009E439B"/>
    <w:rsid w:val="009E59F3"/>
    <w:rsid w:val="009E6174"/>
    <w:rsid w:val="009E74F9"/>
    <w:rsid w:val="009E7584"/>
    <w:rsid w:val="009E7780"/>
    <w:rsid w:val="009E79C5"/>
    <w:rsid w:val="009E7A75"/>
    <w:rsid w:val="009F0D03"/>
    <w:rsid w:val="009F1CF4"/>
    <w:rsid w:val="009F2F2D"/>
    <w:rsid w:val="009F3CB3"/>
    <w:rsid w:val="009F42A0"/>
    <w:rsid w:val="009F50F4"/>
    <w:rsid w:val="009F5294"/>
    <w:rsid w:val="009F5D05"/>
    <w:rsid w:val="009F6205"/>
    <w:rsid w:val="009F6382"/>
    <w:rsid w:val="009F711E"/>
    <w:rsid w:val="009F72CC"/>
    <w:rsid w:val="009F7BC7"/>
    <w:rsid w:val="009F7E96"/>
    <w:rsid w:val="00A003BF"/>
    <w:rsid w:val="00A00957"/>
    <w:rsid w:val="00A0260B"/>
    <w:rsid w:val="00A02B7B"/>
    <w:rsid w:val="00A04781"/>
    <w:rsid w:val="00A057D0"/>
    <w:rsid w:val="00A06256"/>
    <w:rsid w:val="00A06A68"/>
    <w:rsid w:val="00A06D53"/>
    <w:rsid w:val="00A07154"/>
    <w:rsid w:val="00A07CE2"/>
    <w:rsid w:val="00A07D45"/>
    <w:rsid w:val="00A10037"/>
    <w:rsid w:val="00A1100D"/>
    <w:rsid w:val="00A11095"/>
    <w:rsid w:val="00A111AF"/>
    <w:rsid w:val="00A146D9"/>
    <w:rsid w:val="00A153F5"/>
    <w:rsid w:val="00A15FD1"/>
    <w:rsid w:val="00A1616C"/>
    <w:rsid w:val="00A162F1"/>
    <w:rsid w:val="00A16F79"/>
    <w:rsid w:val="00A17699"/>
    <w:rsid w:val="00A17CC9"/>
    <w:rsid w:val="00A17CFD"/>
    <w:rsid w:val="00A17E89"/>
    <w:rsid w:val="00A20851"/>
    <w:rsid w:val="00A2179D"/>
    <w:rsid w:val="00A21F0A"/>
    <w:rsid w:val="00A2242F"/>
    <w:rsid w:val="00A224CB"/>
    <w:rsid w:val="00A22A06"/>
    <w:rsid w:val="00A256DC"/>
    <w:rsid w:val="00A25740"/>
    <w:rsid w:val="00A25BE0"/>
    <w:rsid w:val="00A27B7A"/>
    <w:rsid w:val="00A317AC"/>
    <w:rsid w:val="00A333A0"/>
    <w:rsid w:val="00A3494D"/>
    <w:rsid w:val="00A34E9B"/>
    <w:rsid w:val="00A35DEA"/>
    <w:rsid w:val="00A362DD"/>
    <w:rsid w:val="00A36670"/>
    <w:rsid w:val="00A403C5"/>
    <w:rsid w:val="00A40D70"/>
    <w:rsid w:val="00A41012"/>
    <w:rsid w:val="00A4160F"/>
    <w:rsid w:val="00A43455"/>
    <w:rsid w:val="00A43701"/>
    <w:rsid w:val="00A439B7"/>
    <w:rsid w:val="00A44518"/>
    <w:rsid w:val="00A45100"/>
    <w:rsid w:val="00A4688D"/>
    <w:rsid w:val="00A46C62"/>
    <w:rsid w:val="00A46CFD"/>
    <w:rsid w:val="00A47A4C"/>
    <w:rsid w:val="00A51B60"/>
    <w:rsid w:val="00A51C87"/>
    <w:rsid w:val="00A525F2"/>
    <w:rsid w:val="00A52DE3"/>
    <w:rsid w:val="00A53352"/>
    <w:rsid w:val="00A53D44"/>
    <w:rsid w:val="00A54B94"/>
    <w:rsid w:val="00A54D44"/>
    <w:rsid w:val="00A550DF"/>
    <w:rsid w:val="00A56309"/>
    <w:rsid w:val="00A564A8"/>
    <w:rsid w:val="00A56A99"/>
    <w:rsid w:val="00A56CF7"/>
    <w:rsid w:val="00A601CF"/>
    <w:rsid w:val="00A60725"/>
    <w:rsid w:val="00A63BE0"/>
    <w:rsid w:val="00A644C4"/>
    <w:rsid w:val="00A64DC5"/>
    <w:rsid w:val="00A64DD5"/>
    <w:rsid w:val="00A71200"/>
    <w:rsid w:val="00A71467"/>
    <w:rsid w:val="00A71BE9"/>
    <w:rsid w:val="00A728C4"/>
    <w:rsid w:val="00A72DEC"/>
    <w:rsid w:val="00A74978"/>
    <w:rsid w:val="00A74D81"/>
    <w:rsid w:val="00A758E2"/>
    <w:rsid w:val="00A7742E"/>
    <w:rsid w:val="00A77710"/>
    <w:rsid w:val="00A77B73"/>
    <w:rsid w:val="00A80132"/>
    <w:rsid w:val="00A8027C"/>
    <w:rsid w:val="00A80BA9"/>
    <w:rsid w:val="00A80F22"/>
    <w:rsid w:val="00A81FC0"/>
    <w:rsid w:val="00A820BE"/>
    <w:rsid w:val="00A823A9"/>
    <w:rsid w:val="00A82506"/>
    <w:rsid w:val="00A8367D"/>
    <w:rsid w:val="00A851B0"/>
    <w:rsid w:val="00A85F15"/>
    <w:rsid w:val="00A86D59"/>
    <w:rsid w:val="00A86D60"/>
    <w:rsid w:val="00A86E79"/>
    <w:rsid w:val="00A879A9"/>
    <w:rsid w:val="00A87B34"/>
    <w:rsid w:val="00A9000E"/>
    <w:rsid w:val="00A9049E"/>
    <w:rsid w:val="00A92ABB"/>
    <w:rsid w:val="00A92CAE"/>
    <w:rsid w:val="00A932D0"/>
    <w:rsid w:val="00A93B20"/>
    <w:rsid w:val="00A94820"/>
    <w:rsid w:val="00A94BF1"/>
    <w:rsid w:val="00A950FA"/>
    <w:rsid w:val="00A95351"/>
    <w:rsid w:val="00A95545"/>
    <w:rsid w:val="00A966ED"/>
    <w:rsid w:val="00A968A5"/>
    <w:rsid w:val="00A974E0"/>
    <w:rsid w:val="00A97F9A"/>
    <w:rsid w:val="00AA0E14"/>
    <w:rsid w:val="00AA2641"/>
    <w:rsid w:val="00AA2AAF"/>
    <w:rsid w:val="00AA3E2F"/>
    <w:rsid w:val="00AA589B"/>
    <w:rsid w:val="00AA6291"/>
    <w:rsid w:val="00AA722C"/>
    <w:rsid w:val="00AA7952"/>
    <w:rsid w:val="00AA7FA3"/>
    <w:rsid w:val="00AB19B9"/>
    <w:rsid w:val="00AB310F"/>
    <w:rsid w:val="00AB37A0"/>
    <w:rsid w:val="00AB3D56"/>
    <w:rsid w:val="00AB3D72"/>
    <w:rsid w:val="00AB3FAF"/>
    <w:rsid w:val="00AB443B"/>
    <w:rsid w:val="00AB4A3C"/>
    <w:rsid w:val="00AB52AC"/>
    <w:rsid w:val="00AB53CC"/>
    <w:rsid w:val="00AB5C05"/>
    <w:rsid w:val="00AB64ED"/>
    <w:rsid w:val="00AB6E7D"/>
    <w:rsid w:val="00AC0040"/>
    <w:rsid w:val="00AC0E1F"/>
    <w:rsid w:val="00AC179B"/>
    <w:rsid w:val="00AC27DA"/>
    <w:rsid w:val="00AC37F8"/>
    <w:rsid w:val="00AC47A7"/>
    <w:rsid w:val="00AC5B27"/>
    <w:rsid w:val="00AC6AB1"/>
    <w:rsid w:val="00AC6EEE"/>
    <w:rsid w:val="00AC73D0"/>
    <w:rsid w:val="00AD1A0A"/>
    <w:rsid w:val="00AD21C8"/>
    <w:rsid w:val="00AD26AF"/>
    <w:rsid w:val="00AD2CEA"/>
    <w:rsid w:val="00AD3B2A"/>
    <w:rsid w:val="00AD4158"/>
    <w:rsid w:val="00AD45D9"/>
    <w:rsid w:val="00AD503F"/>
    <w:rsid w:val="00AD52BC"/>
    <w:rsid w:val="00AD5C4B"/>
    <w:rsid w:val="00AD6140"/>
    <w:rsid w:val="00AD7064"/>
    <w:rsid w:val="00AE01A6"/>
    <w:rsid w:val="00AE0701"/>
    <w:rsid w:val="00AE0B26"/>
    <w:rsid w:val="00AE15DA"/>
    <w:rsid w:val="00AE2FF7"/>
    <w:rsid w:val="00AE4085"/>
    <w:rsid w:val="00AE4957"/>
    <w:rsid w:val="00AE559D"/>
    <w:rsid w:val="00AE5E16"/>
    <w:rsid w:val="00AE6467"/>
    <w:rsid w:val="00AE70F9"/>
    <w:rsid w:val="00AE7A4D"/>
    <w:rsid w:val="00AF0EC1"/>
    <w:rsid w:val="00AF24D3"/>
    <w:rsid w:val="00AF419F"/>
    <w:rsid w:val="00AF448E"/>
    <w:rsid w:val="00AF49FC"/>
    <w:rsid w:val="00AF5944"/>
    <w:rsid w:val="00AF6720"/>
    <w:rsid w:val="00AF6DD2"/>
    <w:rsid w:val="00AF6EF6"/>
    <w:rsid w:val="00AF7584"/>
    <w:rsid w:val="00AF7DA1"/>
    <w:rsid w:val="00B000AD"/>
    <w:rsid w:val="00B00E96"/>
    <w:rsid w:val="00B00FC8"/>
    <w:rsid w:val="00B013D1"/>
    <w:rsid w:val="00B03BB2"/>
    <w:rsid w:val="00B042C2"/>
    <w:rsid w:val="00B04F62"/>
    <w:rsid w:val="00B05C05"/>
    <w:rsid w:val="00B0671B"/>
    <w:rsid w:val="00B06869"/>
    <w:rsid w:val="00B06ABD"/>
    <w:rsid w:val="00B06DC6"/>
    <w:rsid w:val="00B074C9"/>
    <w:rsid w:val="00B0770F"/>
    <w:rsid w:val="00B07EC3"/>
    <w:rsid w:val="00B11626"/>
    <w:rsid w:val="00B11C18"/>
    <w:rsid w:val="00B122A0"/>
    <w:rsid w:val="00B145D9"/>
    <w:rsid w:val="00B158F9"/>
    <w:rsid w:val="00B15E9A"/>
    <w:rsid w:val="00B15EAF"/>
    <w:rsid w:val="00B162BA"/>
    <w:rsid w:val="00B16AF3"/>
    <w:rsid w:val="00B16B76"/>
    <w:rsid w:val="00B17285"/>
    <w:rsid w:val="00B17EE9"/>
    <w:rsid w:val="00B20788"/>
    <w:rsid w:val="00B21BCE"/>
    <w:rsid w:val="00B21D19"/>
    <w:rsid w:val="00B220BF"/>
    <w:rsid w:val="00B22ACD"/>
    <w:rsid w:val="00B22D43"/>
    <w:rsid w:val="00B2345B"/>
    <w:rsid w:val="00B235B0"/>
    <w:rsid w:val="00B24048"/>
    <w:rsid w:val="00B274A4"/>
    <w:rsid w:val="00B30F73"/>
    <w:rsid w:val="00B311E6"/>
    <w:rsid w:val="00B3143C"/>
    <w:rsid w:val="00B32FEC"/>
    <w:rsid w:val="00B336CA"/>
    <w:rsid w:val="00B352D5"/>
    <w:rsid w:val="00B35D2E"/>
    <w:rsid w:val="00B35D51"/>
    <w:rsid w:val="00B40066"/>
    <w:rsid w:val="00B4008F"/>
    <w:rsid w:val="00B41D2F"/>
    <w:rsid w:val="00B41D4F"/>
    <w:rsid w:val="00B41D56"/>
    <w:rsid w:val="00B425A0"/>
    <w:rsid w:val="00B42F2D"/>
    <w:rsid w:val="00B43A79"/>
    <w:rsid w:val="00B45AF6"/>
    <w:rsid w:val="00B463BB"/>
    <w:rsid w:val="00B507A7"/>
    <w:rsid w:val="00B50818"/>
    <w:rsid w:val="00B50AFA"/>
    <w:rsid w:val="00B510E1"/>
    <w:rsid w:val="00B51169"/>
    <w:rsid w:val="00B5126C"/>
    <w:rsid w:val="00B5164A"/>
    <w:rsid w:val="00B517B4"/>
    <w:rsid w:val="00B51FC5"/>
    <w:rsid w:val="00B51FDD"/>
    <w:rsid w:val="00B527A6"/>
    <w:rsid w:val="00B5333E"/>
    <w:rsid w:val="00B53474"/>
    <w:rsid w:val="00B54783"/>
    <w:rsid w:val="00B54BD0"/>
    <w:rsid w:val="00B5643A"/>
    <w:rsid w:val="00B56D6E"/>
    <w:rsid w:val="00B601A5"/>
    <w:rsid w:val="00B604A4"/>
    <w:rsid w:val="00B605EB"/>
    <w:rsid w:val="00B60638"/>
    <w:rsid w:val="00B619B9"/>
    <w:rsid w:val="00B62009"/>
    <w:rsid w:val="00B63608"/>
    <w:rsid w:val="00B63760"/>
    <w:rsid w:val="00B638E8"/>
    <w:rsid w:val="00B64A7A"/>
    <w:rsid w:val="00B64AA9"/>
    <w:rsid w:val="00B659FA"/>
    <w:rsid w:val="00B678A3"/>
    <w:rsid w:val="00B702E4"/>
    <w:rsid w:val="00B70420"/>
    <w:rsid w:val="00B7058E"/>
    <w:rsid w:val="00B70835"/>
    <w:rsid w:val="00B70DF1"/>
    <w:rsid w:val="00B71354"/>
    <w:rsid w:val="00B71EE3"/>
    <w:rsid w:val="00B7367D"/>
    <w:rsid w:val="00B73AB5"/>
    <w:rsid w:val="00B74441"/>
    <w:rsid w:val="00B75AB1"/>
    <w:rsid w:val="00B7635C"/>
    <w:rsid w:val="00B76CE8"/>
    <w:rsid w:val="00B81C41"/>
    <w:rsid w:val="00B8223E"/>
    <w:rsid w:val="00B828D9"/>
    <w:rsid w:val="00B83238"/>
    <w:rsid w:val="00B86090"/>
    <w:rsid w:val="00B860CA"/>
    <w:rsid w:val="00B86228"/>
    <w:rsid w:val="00B86389"/>
    <w:rsid w:val="00B86F4B"/>
    <w:rsid w:val="00B87E0B"/>
    <w:rsid w:val="00B912BE"/>
    <w:rsid w:val="00B91878"/>
    <w:rsid w:val="00B9189E"/>
    <w:rsid w:val="00B91DFF"/>
    <w:rsid w:val="00B92B57"/>
    <w:rsid w:val="00B9411C"/>
    <w:rsid w:val="00B94331"/>
    <w:rsid w:val="00B94F77"/>
    <w:rsid w:val="00B961D0"/>
    <w:rsid w:val="00B97847"/>
    <w:rsid w:val="00B97E65"/>
    <w:rsid w:val="00BA030C"/>
    <w:rsid w:val="00BA1693"/>
    <w:rsid w:val="00BA1B15"/>
    <w:rsid w:val="00BA311E"/>
    <w:rsid w:val="00BA3C06"/>
    <w:rsid w:val="00BA5BC7"/>
    <w:rsid w:val="00BA5C38"/>
    <w:rsid w:val="00BA748F"/>
    <w:rsid w:val="00BB1130"/>
    <w:rsid w:val="00BB1B21"/>
    <w:rsid w:val="00BB1BDA"/>
    <w:rsid w:val="00BB2613"/>
    <w:rsid w:val="00BB3327"/>
    <w:rsid w:val="00BB3A61"/>
    <w:rsid w:val="00BB4574"/>
    <w:rsid w:val="00BB5320"/>
    <w:rsid w:val="00BB5B96"/>
    <w:rsid w:val="00BB6DBC"/>
    <w:rsid w:val="00BB73F2"/>
    <w:rsid w:val="00BB7440"/>
    <w:rsid w:val="00BB7AD1"/>
    <w:rsid w:val="00BC06A1"/>
    <w:rsid w:val="00BC08D7"/>
    <w:rsid w:val="00BC0D59"/>
    <w:rsid w:val="00BC11F0"/>
    <w:rsid w:val="00BC1F92"/>
    <w:rsid w:val="00BC1FC1"/>
    <w:rsid w:val="00BC2047"/>
    <w:rsid w:val="00BC293B"/>
    <w:rsid w:val="00BC2D41"/>
    <w:rsid w:val="00BC401D"/>
    <w:rsid w:val="00BC4222"/>
    <w:rsid w:val="00BC42F5"/>
    <w:rsid w:val="00BC4650"/>
    <w:rsid w:val="00BC4D1A"/>
    <w:rsid w:val="00BC4F18"/>
    <w:rsid w:val="00BC55D6"/>
    <w:rsid w:val="00BC5FA0"/>
    <w:rsid w:val="00BC6FB8"/>
    <w:rsid w:val="00BC7485"/>
    <w:rsid w:val="00BC7C12"/>
    <w:rsid w:val="00BC7DD3"/>
    <w:rsid w:val="00BD15F7"/>
    <w:rsid w:val="00BD1660"/>
    <w:rsid w:val="00BD21E4"/>
    <w:rsid w:val="00BD2355"/>
    <w:rsid w:val="00BD2E97"/>
    <w:rsid w:val="00BD2EAE"/>
    <w:rsid w:val="00BD3806"/>
    <w:rsid w:val="00BD43BB"/>
    <w:rsid w:val="00BD5737"/>
    <w:rsid w:val="00BD5D66"/>
    <w:rsid w:val="00BD767D"/>
    <w:rsid w:val="00BE1160"/>
    <w:rsid w:val="00BE178F"/>
    <w:rsid w:val="00BE1C2E"/>
    <w:rsid w:val="00BE1CBB"/>
    <w:rsid w:val="00BE1CEE"/>
    <w:rsid w:val="00BE1EE1"/>
    <w:rsid w:val="00BE2372"/>
    <w:rsid w:val="00BE30B5"/>
    <w:rsid w:val="00BE3CF0"/>
    <w:rsid w:val="00BE4F25"/>
    <w:rsid w:val="00BE5F57"/>
    <w:rsid w:val="00BE62CA"/>
    <w:rsid w:val="00BE68A5"/>
    <w:rsid w:val="00BF05DD"/>
    <w:rsid w:val="00BF0CD8"/>
    <w:rsid w:val="00BF1387"/>
    <w:rsid w:val="00BF1880"/>
    <w:rsid w:val="00BF1E06"/>
    <w:rsid w:val="00BF219C"/>
    <w:rsid w:val="00BF3737"/>
    <w:rsid w:val="00BF37A8"/>
    <w:rsid w:val="00BF3CD7"/>
    <w:rsid w:val="00BF4994"/>
    <w:rsid w:val="00BF527A"/>
    <w:rsid w:val="00BF633A"/>
    <w:rsid w:val="00BF6BBA"/>
    <w:rsid w:val="00BF6C29"/>
    <w:rsid w:val="00BF75C5"/>
    <w:rsid w:val="00C012A4"/>
    <w:rsid w:val="00C015A9"/>
    <w:rsid w:val="00C02295"/>
    <w:rsid w:val="00C0369D"/>
    <w:rsid w:val="00C03C27"/>
    <w:rsid w:val="00C04226"/>
    <w:rsid w:val="00C045F7"/>
    <w:rsid w:val="00C049CF"/>
    <w:rsid w:val="00C04CB1"/>
    <w:rsid w:val="00C04EB1"/>
    <w:rsid w:val="00C05762"/>
    <w:rsid w:val="00C07EBE"/>
    <w:rsid w:val="00C104EA"/>
    <w:rsid w:val="00C1096A"/>
    <w:rsid w:val="00C11461"/>
    <w:rsid w:val="00C11598"/>
    <w:rsid w:val="00C115CF"/>
    <w:rsid w:val="00C1191A"/>
    <w:rsid w:val="00C129F9"/>
    <w:rsid w:val="00C13F85"/>
    <w:rsid w:val="00C14ED1"/>
    <w:rsid w:val="00C150AC"/>
    <w:rsid w:val="00C164A3"/>
    <w:rsid w:val="00C21764"/>
    <w:rsid w:val="00C219D0"/>
    <w:rsid w:val="00C22700"/>
    <w:rsid w:val="00C22A83"/>
    <w:rsid w:val="00C22C1F"/>
    <w:rsid w:val="00C23820"/>
    <w:rsid w:val="00C23A9E"/>
    <w:rsid w:val="00C247F1"/>
    <w:rsid w:val="00C2547F"/>
    <w:rsid w:val="00C25CB5"/>
    <w:rsid w:val="00C26868"/>
    <w:rsid w:val="00C26EDB"/>
    <w:rsid w:val="00C279C7"/>
    <w:rsid w:val="00C27CC5"/>
    <w:rsid w:val="00C30FCD"/>
    <w:rsid w:val="00C312B0"/>
    <w:rsid w:val="00C31937"/>
    <w:rsid w:val="00C31AFD"/>
    <w:rsid w:val="00C31E9E"/>
    <w:rsid w:val="00C33085"/>
    <w:rsid w:val="00C34BA4"/>
    <w:rsid w:val="00C34E5A"/>
    <w:rsid w:val="00C3587D"/>
    <w:rsid w:val="00C35F2E"/>
    <w:rsid w:val="00C36C72"/>
    <w:rsid w:val="00C3734C"/>
    <w:rsid w:val="00C40699"/>
    <w:rsid w:val="00C40E66"/>
    <w:rsid w:val="00C41736"/>
    <w:rsid w:val="00C4213E"/>
    <w:rsid w:val="00C435BF"/>
    <w:rsid w:val="00C44032"/>
    <w:rsid w:val="00C44511"/>
    <w:rsid w:val="00C44B67"/>
    <w:rsid w:val="00C4760C"/>
    <w:rsid w:val="00C501C3"/>
    <w:rsid w:val="00C508E1"/>
    <w:rsid w:val="00C50AC7"/>
    <w:rsid w:val="00C50D1E"/>
    <w:rsid w:val="00C50F62"/>
    <w:rsid w:val="00C51296"/>
    <w:rsid w:val="00C51513"/>
    <w:rsid w:val="00C52FC5"/>
    <w:rsid w:val="00C532B8"/>
    <w:rsid w:val="00C53E25"/>
    <w:rsid w:val="00C540C3"/>
    <w:rsid w:val="00C55135"/>
    <w:rsid w:val="00C55688"/>
    <w:rsid w:val="00C564FE"/>
    <w:rsid w:val="00C5660B"/>
    <w:rsid w:val="00C5671E"/>
    <w:rsid w:val="00C56EBA"/>
    <w:rsid w:val="00C56EEB"/>
    <w:rsid w:val="00C571B2"/>
    <w:rsid w:val="00C5734C"/>
    <w:rsid w:val="00C60E05"/>
    <w:rsid w:val="00C625C5"/>
    <w:rsid w:val="00C62CFC"/>
    <w:rsid w:val="00C63A80"/>
    <w:rsid w:val="00C63CF9"/>
    <w:rsid w:val="00C652DD"/>
    <w:rsid w:val="00C657EA"/>
    <w:rsid w:val="00C663F8"/>
    <w:rsid w:val="00C66BE9"/>
    <w:rsid w:val="00C67106"/>
    <w:rsid w:val="00C6737B"/>
    <w:rsid w:val="00C67418"/>
    <w:rsid w:val="00C67560"/>
    <w:rsid w:val="00C6784A"/>
    <w:rsid w:val="00C6792C"/>
    <w:rsid w:val="00C679A0"/>
    <w:rsid w:val="00C70FC2"/>
    <w:rsid w:val="00C72401"/>
    <w:rsid w:val="00C731B7"/>
    <w:rsid w:val="00C74357"/>
    <w:rsid w:val="00C747C1"/>
    <w:rsid w:val="00C76461"/>
    <w:rsid w:val="00C802BD"/>
    <w:rsid w:val="00C8054E"/>
    <w:rsid w:val="00C80656"/>
    <w:rsid w:val="00C80AEF"/>
    <w:rsid w:val="00C825FC"/>
    <w:rsid w:val="00C849AD"/>
    <w:rsid w:val="00C85EC3"/>
    <w:rsid w:val="00C862E4"/>
    <w:rsid w:val="00C864DE"/>
    <w:rsid w:val="00C86EDA"/>
    <w:rsid w:val="00C86FD1"/>
    <w:rsid w:val="00C87021"/>
    <w:rsid w:val="00C878F5"/>
    <w:rsid w:val="00C904B2"/>
    <w:rsid w:val="00C90711"/>
    <w:rsid w:val="00C90AD3"/>
    <w:rsid w:val="00C911AC"/>
    <w:rsid w:val="00C956B8"/>
    <w:rsid w:val="00C95A5B"/>
    <w:rsid w:val="00C95B50"/>
    <w:rsid w:val="00C9693B"/>
    <w:rsid w:val="00C97302"/>
    <w:rsid w:val="00CA0085"/>
    <w:rsid w:val="00CA0A43"/>
    <w:rsid w:val="00CA0ABE"/>
    <w:rsid w:val="00CA20FD"/>
    <w:rsid w:val="00CA2711"/>
    <w:rsid w:val="00CA2904"/>
    <w:rsid w:val="00CA3BB3"/>
    <w:rsid w:val="00CA5601"/>
    <w:rsid w:val="00CA5DE3"/>
    <w:rsid w:val="00CA659B"/>
    <w:rsid w:val="00CB15E5"/>
    <w:rsid w:val="00CB1C15"/>
    <w:rsid w:val="00CB1DF8"/>
    <w:rsid w:val="00CB2128"/>
    <w:rsid w:val="00CB3223"/>
    <w:rsid w:val="00CB33FF"/>
    <w:rsid w:val="00CB3CCE"/>
    <w:rsid w:val="00CB3E10"/>
    <w:rsid w:val="00CB4911"/>
    <w:rsid w:val="00CB4F79"/>
    <w:rsid w:val="00CB5567"/>
    <w:rsid w:val="00CB60EA"/>
    <w:rsid w:val="00CB7FA0"/>
    <w:rsid w:val="00CC02E4"/>
    <w:rsid w:val="00CC223D"/>
    <w:rsid w:val="00CC2C88"/>
    <w:rsid w:val="00CC4071"/>
    <w:rsid w:val="00CC42F4"/>
    <w:rsid w:val="00CC4512"/>
    <w:rsid w:val="00CC5DB8"/>
    <w:rsid w:val="00CC5ECF"/>
    <w:rsid w:val="00CC61CE"/>
    <w:rsid w:val="00CC651D"/>
    <w:rsid w:val="00CC6DDA"/>
    <w:rsid w:val="00CC7BF0"/>
    <w:rsid w:val="00CD03C7"/>
    <w:rsid w:val="00CD17E5"/>
    <w:rsid w:val="00CD1C60"/>
    <w:rsid w:val="00CD289C"/>
    <w:rsid w:val="00CD30EF"/>
    <w:rsid w:val="00CD42AB"/>
    <w:rsid w:val="00CD4422"/>
    <w:rsid w:val="00CD4838"/>
    <w:rsid w:val="00CD541E"/>
    <w:rsid w:val="00CD6BEE"/>
    <w:rsid w:val="00CD6E23"/>
    <w:rsid w:val="00CD739A"/>
    <w:rsid w:val="00CD7AD5"/>
    <w:rsid w:val="00CE1EB4"/>
    <w:rsid w:val="00CE2D12"/>
    <w:rsid w:val="00CE3014"/>
    <w:rsid w:val="00CE43D0"/>
    <w:rsid w:val="00CE4606"/>
    <w:rsid w:val="00CE46AE"/>
    <w:rsid w:val="00CE4954"/>
    <w:rsid w:val="00CE5736"/>
    <w:rsid w:val="00CE6B6F"/>
    <w:rsid w:val="00CE7BD7"/>
    <w:rsid w:val="00CF3308"/>
    <w:rsid w:val="00CF335B"/>
    <w:rsid w:val="00CF3D36"/>
    <w:rsid w:val="00CF4052"/>
    <w:rsid w:val="00CF5399"/>
    <w:rsid w:val="00CF63E1"/>
    <w:rsid w:val="00CF6A62"/>
    <w:rsid w:val="00CF6B79"/>
    <w:rsid w:val="00CF6FB9"/>
    <w:rsid w:val="00D000EF"/>
    <w:rsid w:val="00D0239B"/>
    <w:rsid w:val="00D02478"/>
    <w:rsid w:val="00D02B9E"/>
    <w:rsid w:val="00D036B2"/>
    <w:rsid w:val="00D052B9"/>
    <w:rsid w:val="00D056F6"/>
    <w:rsid w:val="00D05BBD"/>
    <w:rsid w:val="00D05CC7"/>
    <w:rsid w:val="00D05E3D"/>
    <w:rsid w:val="00D05F07"/>
    <w:rsid w:val="00D06051"/>
    <w:rsid w:val="00D07054"/>
    <w:rsid w:val="00D07E23"/>
    <w:rsid w:val="00D10621"/>
    <w:rsid w:val="00D10AAD"/>
    <w:rsid w:val="00D11CDB"/>
    <w:rsid w:val="00D14922"/>
    <w:rsid w:val="00D152A9"/>
    <w:rsid w:val="00D15303"/>
    <w:rsid w:val="00D158AE"/>
    <w:rsid w:val="00D16360"/>
    <w:rsid w:val="00D1671D"/>
    <w:rsid w:val="00D17CC0"/>
    <w:rsid w:val="00D202DE"/>
    <w:rsid w:val="00D23209"/>
    <w:rsid w:val="00D23297"/>
    <w:rsid w:val="00D24363"/>
    <w:rsid w:val="00D269A1"/>
    <w:rsid w:val="00D26FCA"/>
    <w:rsid w:val="00D27596"/>
    <w:rsid w:val="00D2780A"/>
    <w:rsid w:val="00D30E74"/>
    <w:rsid w:val="00D312D7"/>
    <w:rsid w:val="00D31553"/>
    <w:rsid w:val="00D32AEF"/>
    <w:rsid w:val="00D33AB9"/>
    <w:rsid w:val="00D33B79"/>
    <w:rsid w:val="00D33D06"/>
    <w:rsid w:val="00D33E2D"/>
    <w:rsid w:val="00D342D5"/>
    <w:rsid w:val="00D3450D"/>
    <w:rsid w:val="00D3489E"/>
    <w:rsid w:val="00D35128"/>
    <w:rsid w:val="00D35ACD"/>
    <w:rsid w:val="00D36147"/>
    <w:rsid w:val="00D36AAB"/>
    <w:rsid w:val="00D3771B"/>
    <w:rsid w:val="00D402E7"/>
    <w:rsid w:val="00D40D53"/>
    <w:rsid w:val="00D41114"/>
    <w:rsid w:val="00D4120F"/>
    <w:rsid w:val="00D41A8A"/>
    <w:rsid w:val="00D42B83"/>
    <w:rsid w:val="00D43AFF"/>
    <w:rsid w:val="00D45744"/>
    <w:rsid w:val="00D45B4B"/>
    <w:rsid w:val="00D4637E"/>
    <w:rsid w:val="00D46AFC"/>
    <w:rsid w:val="00D46E02"/>
    <w:rsid w:val="00D46EEA"/>
    <w:rsid w:val="00D50EF1"/>
    <w:rsid w:val="00D512B4"/>
    <w:rsid w:val="00D5145E"/>
    <w:rsid w:val="00D516B0"/>
    <w:rsid w:val="00D52017"/>
    <w:rsid w:val="00D5257D"/>
    <w:rsid w:val="00D526FA"/>
    <w:rsid w:val="00D527CF"/>
    <w:rsid w:val="00D54043"/>
    <w:rsid w:val="00D54DD8"/>
    <w:rsid w:val="00D54FE1"/>
    <w:rsid w:val="00D561A7"/>
    <w:rsid w:val="00D56F7B"/>
    <w:rsid w:val="00D57028"/>
    <w:rsid w:val="00D57571"/>
    <w:rsid w:val="00D5789B"/>
    <w:rsid w:val="00D601BE"/>
    <w:rsid w:val="00D6032A"/>
    <w:rsid w:val="00D61C63"/>
    <w:rsid w:val="00D61F3B"/>
    <w:rsid w:val="00D6245A"/>
    <w:rsid w:val="00D63031"/>
    <w:rsid w:val="00D63376"/>
    <w:rsid w:val="00D64024"/>
    <w:rsid w:val="00D65D2E"/>
    <w:rsid w:val="00D66F0E"/>
    <w:rsid w:val="00D674DC"/>
    <w:rsid w:val="00D708E8"/>
    <w:rsid w:val="00D72793"/>
    <w:rsid w:val="00D732D8"/>
    <w:rsid w:val="00D732E5"/>
    <w:rsid w:val="00D73A53"/>
    <w:rsid w:val="00D73B89"/>
    <w:rsid w:val="00D742F4"/>
    <w:rsid w:val="00D749C8"/>
    <w:rsid w:val="00D750FC"/>
    <w:rsid w:val="00D762DA"/>
    <w:rsid w:val="00D770A4"/>
    <w:rsid w:val="00D777C4"/>
    <w:rsid w:val="00D80B5E"/>
    <w:rsid w:val="00D828EC"/>
    <w:rsid w:val="00D82AF1"/>
    <w:rsid w:val="00D82CFD"/>
    <w:rsid w:val="00D82F1D"/>
    <w:rsid w:val="00D83CED"/>
    <w:rsid w:val="00D86537"/>
    <w:rsid w:val="00D8776F"/>
    <w:rsid w:val="00D87D26"/>
    <w:rsid w:val="00D90747"/>
    <w:rsid w:val="00D907B9"/>
    <w:rsid w:val="00D9101A"/>
    <w:rsid w:val="00D92377"/>
    <w:rsid w:val="00D92F23"/>
    <w:rsid w:val="00D934B2"/>
    <w:rsid w:val="00D935C0"/>
    <w:rsid w:val="00D93723"/>
    <w:rsid w:val="00D94C46"/>
    <w:rsid w:val="00D95D6A"/>
    <w:rsid w:val="00D96080"/>
    <w:rsid w:val="00D96A48"/>
    <w:rsid w:val="00D971DD"/>
    <w:rsid w:val="00D97495"/>
    <w:rsid w:val="00D976AE"/>
    <w:rsid w:val="00D9777D"/>
    <w:rsid w:val="00D97D2F"/>
    <w:rsid w:val="00DA1B0B"/>
    <w:rsid w:val="00DA20E3"/>
    <w:rsid w:val="00DA3896"/>
    <w:rsid w:val="00DA3F2E"/>
    <w:rsid w:val="00DA54FE"/>
    <w:rsid w:val="00DA5BA1"/>
    <w:rsid w:val="00DA5FA8"/>
    <w:rsid w:val="00DA61DC"/>
    <w:rsid w:val="00DA6696"/>
    <w:rsid w:val="00DA6A4D"/>
    <w:rsid w:val="00DA6CBC"/>
    <w:rsid w:val="00DB16B4"/>
    <w:rsid w:val="00DB1EFA"/>
    <w:rsid w:val="00DB231D"/>
    <w:rsid w:val="00DB362A"/>
    <w:rsid w:val="00DB5473"/>
    <w:rsid w:val="00DB56C2"/>
    <w:rsid w:val="00DB641D"/>
    <w:rsid w:val="00DB6639"/>
    <w:rsid w:val="00DB695C"/>
    <w:rsid w:val="00DB6C12"/>
    <w:rsid w:val="00DB712F"/>
    <w:rsid w:val="00DB7B9F"/>
    <w:rsid w:val="00DC1031"/>
    <w:rsid w:val="00DC18A2"/>
    <w:rsid w:val="00DC2F37"/>
    <w:rsid w:val="00DC31E8"/>
    <w:rsid w:val="00DC490E"/>
    <w:rsid w:val="00DC4CDD"/>
    <w:rsid w:val="00DC4E5C"/>
    <w:rsid w:val="00DC5AF4"/>
    <w:rsid w:val="00DC653F"/>
    <w:rsid w:val="00DD046A"/>
    <w:rsid w:val="00DD0C67"/>
    <w:rsid w:val="00DD2133"/>
    <w:rsid w:val="00DD4911"/>
    <w:rsid w:val="00DD4F75"/>
    <w:rsid w:val="00DD55F1"/>
    <w:rsid w:val="00DD58AB"/>
    <w:rsid w:val="00DD6751"/>
    <w:rsid w:val="00DD7CB4"/>
    <w:rsid w:val="00DD7EE4"/>
    <w:rsid w:val="00DE0205"/>
    <w:rsid w:val="00DE1E53"/>
    <w:rsid w:val="00DE2CBF"/>
    <w:rsid w:val="00DE61E1"/>
    <w:rsid w:val="00DE69D6"/>
    <w:rsid w:val="00DE6A46"/>
    <w:rsid w:val="00DE6D54"/>
    <w:rsid w:val="00DF0DA4"/>
    <w:rsid w:val="00DF14B6"/>
    <w:rsid w:val="00DF1899"/>
    <w:rsid w:val="00DF1A2B"/>
    <w:rsid w:val="00DF1F4A"/>
    <w:rsid w:val="00DF225F"/>
    <w:rsid w:val="00DF2C3D"/>
    <w:rsid w:val="00DF32EF"/>
    <w:rsid w:val="00DF45EF"/>
    <w:rsid w:val="00DF54A1"/>
    <w:rsid w:val="00DF6397"/>
    <w:rsid w:val="00DF65D6"/>
    <w:rsid w:val="00DF68FC"/>
    <w:rsid w:val="00E027F6"/>
    <w:rsid w:val="00E02D73"/>
    <w:rsid w:val="00E03A72"/>
    <w:rsid w:val="00E03D8E"/>
    <w:rsid w:val="00E0547E"/>
    <w:rsid w:val="00E05710"/>
    <w:rsid w:val="00E10A5C"/>
    <w:rsid w:val="00E10E16"/>
    <w:rsid w:val="00E11845"/>
    <w:rsid w:val="00E11BDB"/>
    <w:rsid w:val="00E1264A"/>
    <w:rsid w:val="00E1284B"/>
    <w:rsid w:val="00E14996"/>
    <w:rsid w:val="00E157B5"/>
    <w:rsid w:val="00E15CD8"/>
    <w:rsid w:val="00E166BB"/>
    <w:rsid w:val="00E1683B"/>
    <w:rsid w:val="00E16D86"/>
    <w:rsid w:val="00E17A37"/>
    <w:rsid w:val="00E22686"/>
    <w:rsid w:val="00E2346D"/>
    <w:rsid w:val="00E23CDC"/>
    <w:rsid w:val="00E240F9"/>
    <w:rsid w:val="00E24928"/>
    <w:rsid w:val="00E24E9D"/>
    <w:rsid w:val="00E2589B"/>
    <w:rsid w:val="00E260F0"/>
    <w:rsid w:val="00E26345"/>
    <w:rsid w:val="00E272C7"/>
    <w:rsid w:val="00E27B69"/>
    <w:rsid w:val="00E303C6"/>
    <w:rsid w:val="00E30443"/>
    <w:rsid w:val="00E32097"/>
    <w:rsid w:val="00E32D4B"/>
    <w:rsid w:val="00E32EF7"/>
    <w:rsid w:val="00E340E0"/>
    <w:rsid w:val="00E34266"/>
    <w:rsid w:val="00E3536C"/>
    <w:rsid w:val="00E3643D"/>
    <w:rsid w:val="00E37025"/>
    <w:rsid w:val="00E3750E"/>
    <w:rsid w:val="00E376FA"/>
    <w:rsid w:val="00E37C24"/>
    <w:rsid w:val="00E4136B"/>
    <w:rsid w:val="00E415A6"/>
    <w:rsid w:val="00E41C05"/>
    <w:rsid w:val="00E41FEF"/>
    <w:rsid w:val="00E43246"/>
    <w:rsid w:val="00E43636"/>
    <w:rsid w:val="00E44598"/>
    <w:rsid w:val="00E45367"/>
    <w:rsid w:val="00E45734"/>
    <w:rsid w:val="00E46024"/>
    <w:rsid w:val="00E47932"/>
    <w:rsid w:val="00E47DBC"/>
    <w:rsid w:val="00E5004E"/>
    <w:rsid w:val="00E50F8C"/>
    <w:rsid w:val="00E52449"/>
    <w:rsid w:val="00E52801"/>
    <w:rsid w:val="00E52FF7"/>
    <w:rsid w:val="00E53C8D"/>
    <w:rsid w:val="00E53D4B"/>
    <w:rsid w:val="00E55177"/>
    <w:rsid w:val="00E5527C"/>
    <w:rsid w:val="00E55415"/>
    <w:rsid w:val="00E554FD"/>
    <w:rsid w:val="00E55764"/>
    <w:rsid w:val="00E5602E"/>
    <w:rsid w:val="00E568B1"/>
    <w:rsid w:val="00E577D3"/>
    <w:rsid w:val="00E61204"/>
    <w:rsid w:val="00E61B31"/>
    <w:rsid w:val="00E621CF"/>
    <w:rsid w:val="00E65A42"/>
    <w:rsid w:val="00E65C18"/>
    <w:rsid w:val="00E66204"/>
    <w:rsid w:val="00E67BD3"/>
    <w:rsid w:val="00E67F15"/>
    <w:rsid w:val="00E700B4"/>
    <w:rsid w:val="00E707C8"/>
    <w:rsid w:val="00E7094A"/>
    <w:rsid w:val="00E70D4E"/>
    <w:rsid w:val="00E70EBE"/>
    <w:rsid w:val="00E71095"/>
    <w:rsid w:val="00E71458"/>
    <w:rsid w:val="00E717B6"/>
    <w:rsid w:val="00E73560"/>
    <w:rsid w:val="00E73AD8"/>
    <w:rsid w:val="00E745D7"/>
    <w:rsid w:val="00E75201"/>
    <w:rsid w:val="00E75BD4"/>
    <w:rsid w:val="00E75C10"/>
    <w:rsid w:val="00E76B4C"/>
    <w:rsid w:val="00E77480"/>
    <w:rsid w:val="00E774ED"/>
    <w:rsid w:val="00E80458"/>
    <w:rsid w:val="00E80877"/>
    <w:rsid w:val="00E810E6"/>
    <w:rsid w:val="00E81646"/>
    <w:rsid w:val="00E8201F"/>
    <w:rsid w:val="00E82DEB"/>
    <w:rsid w:val="00E84B9D"/>
    <w:rsid w:val="00E84BC9"/>
    <w:rsid w:val="00E84C2B"/>
    <w:rsid w:val="00E84F21"/>
    <w:rsid w:val="00E879BF"/>
    <w:rsid w:val="00E87C34"/>
    <w:rsid w:val="00E87E06"/>
    <w:rsid w:val="00E902B5"/>
    <w:rsid w:val="00E90636"/>
    <w:rsid w:val="00E90688"/>
    <w:rsid w:val="00E9079D"/>
    <w:rsid w:val="00E92188"/>
    <w:rsid w:val="00E924EF"/>
    <w:rsid w:val="00E93A95"/>
    <w:rsid w:val="00E94791"/>
    <w:rsid w:val="00E947B8"/>
    <w:rsid w:val="00E94A25"/>
    <w:rsid w:val="00E94A2C"/>
    <w:rsid w:val="00E94C62"/>
    <w:rsid w:val="00E94DEE"/>
    <w:rsid w:val="00E950F8"/>
    <w:rsid w:val="00E95F36"/>
    <w:rsid w:val="00E96FB1"/>
    <w:rsid w:val="00E971CA"/>
    <w:rsid w:val="00E9743B"/>
    <w:rsid w:val="00E974B5"/>
    <w:rsid w:val="00E977A7"/>
    <w:rsid w:val="00EA2050"/>
    <w:rsid w:val="00EA269A"/>
    <w:rsid w:val="00EA2ABC"/>
    <w:rsid w:val="00EA344F"/>
    <w:rsid w:val="00EA4BB0"/>
    <w:rsid w:val="00EA650C"/>
    <w:rsid w:val="00EA6B42"/>
    <w:rsid w:val="00EA6E1E"/>
    <w:rsid w:val="00EA705A"/>
    <w:rsid w:val="00EA767F"/>
    <w:rsid w:val="00EB02BE"/>
    <w:rsid w:val="00EB0E60"/>
    <w:rsid w:val="00EB16F3"/>
    <w:rsid w:val="00EB17A4"/>
    <w:rsid w:val="00EB2174"/>
    <w:rsid w:val="00EB25C4"/>
    <w:rsid w:val="00EB26FC"/>
    <w:rsid w:val="00EB36E3"/>
    <w:rsid w:val="00EB5E1B"/>
    <w:rsid w:val="00EB6089"/>
    <w:rsid w:val="00EB6DBB"/>
    <w:rsid w:val="00EC09C1"/>
    <w:rsid w:val="00EC1AAE"/>
    <w:rsid w:val="00EC3F55"/>
    <w:rsid w:val="00EC5891"/>
    <w:rsid w:val="00EC63E9"/>
    <w:rsid w:val="00EC66CD"/>
    <w:rsid w:val="00EC672A"/>
    <w:rsid w:val="00EC724A"/>
    <w:rsid w:val="00ED0379"/>
    <w:rsid w:val="00ED0D7D"/>
    <w:rsid w:val="00ED15C7"/>
    <w:rsid w:val="00ED22A6"/>
    <w:rsid w:val="00ED2772"/>
    <w:rsid w:val="00ED6FA7"/>
    <w:rsid w:val="00ED7576"/>
    <w:rsid w:val="00ED7F05"/>
    <w:rsid w:val="00ED7F76"/>
    <w:rsid w:val="00EE0629"/>
    <w:rsid w:val="00EE073E"/>
    <w:rsid w:val="00EE12A1"/>
    <w:rsid w:val="00EE1BCB"/>
    <w:rsid w:val="00EE258F"/>
    <w:rsid w:val="00EE29E6"/>
    <w:rsid w:val="00EE3190"/>
    <w:rsid w:val="00EE4054"/>
    <w:rsid w:val="00EE52C0"/>
    <w:rsid w:val="00EE53EA"/>
    <w:rsid w:val="00EE58F6"/>
    <w:rsid w:val="00EE6024"/>
    <w:rsid w:val="00EE632F"/>
    <w:rsid w:val="00EE6479"/>
    <w:rsid w:val="00EE74DC"/>
    <w:rsid w:val="00EE760A"/>
    <w:rsid w:val="00EE78CA"/>
    <w:rsid w:val="00EF0FD3"/>
    <w:rsid w:val="00EF4227"/>
    <w:rsid w:val="00EF4AE5"/>
    <w:rsid w:val="00EF5458"/>
    <w:rsid w:val="00EF75EF"/>
    <w:rsid w:val="00F009EE"/>
    <w:rsid w:val="00F0149D"/>
    <w:rsid w:val="00F01DDD"/>
    <w:rsid w:val="00F02694"/>
    <w:rsid w:val="00F02729"/>
    <w:rsid w:val="00F03063"/>
    <w:rsid w:val="00F059FB"/>
    <w:rsid w:val="00F05D7D"/>
    <w:rsid w:val="00F0646E"/>
    <w:rsid w:val="00F0744F"/>
    <w:rsid w:val="00F10CA3"/>
    <w:rsid w:val="00F11273"/>
    <w:rsid w:val="00F12FEA"/>
    <w:rsid w:val="00F14439"/>
    <w:rsid w:val="00F1479D"/>
    <w:rsid w:val="00F1489B"/>
    <w:rsid w:val="00F14E34"/>
    <w:rsid w:val="00F15144"/>
    <w:rsid w:val="00F15746"/>
    <w:rsid w:val="00F162C6"/>
    <w:rsid w:val="00F168D9"/>
    <w:rsid w:val="00F1697C"/>
    <w:rsid w:val="00F1767B"/>
    <w:rsid w:val="00F17C37"/>
    <w:rsid w:val="00F21759"/>
    <w:rsid w:val="00F21E5E"/>
    <w:rsid w:val="00F22935"/>
    <w:rsid w:val="00F22C87"/>
    <w:rsid w:val="00F22FA1"/>
    <w:rsid w:val="00F23552"/>
    <w:rsid w:val="00F23A62"/>
    <w:rsid w:val="00F23C4C"/>
    <w:rsid w:val="00F251A0"/>
    <w:rsid w:val="00F251EC"/>
    <w:rsid w:val="00F25B00"/>
    <w:rsid w:val="00F262F3"/>
    <w:rsid w:val="00F26B52"/>
    <w:rsid w:val="00F33086"/>
    <w:rsid w:val="00F33758"/>
    <w:rsid w:val="00F34AE7"/>
    <w:rsid w:val="00F34D15"/>
    <w:rsid w:val="00F354BB"/>
    <w:rsid w:val="00F35E74"/>
    <w:rsid w:val="00F35F7E"/>
    <w:rsid w:val="00F37B5F"/>
    <w:rsid w:val="00F37C86"/>
    <w:rsid w:val="00F37F6D"/>
    <w:rsid w:val="00F40AD6"/>
    <w:rsid w:val="00F40F7C"/>
    <w:rsid w:val="00F413D3"/>
    <w:rsid w:val="00F4489C"/>
    <w:rsid w:val="00F45CB0"/>
    <w:rsid w:val="00F45F12"/>
    <w:rsid w:val="00F4613E"/>
    <w:rsid w:val="00F46558"/>
    <w:rsid w:val="00F47661"/>
    <w:rsid w:val="00F50BFB"/>
    <w:rsid w:val="00F518DA"/>
    <w:rsid w:val="00F524CE"/>
    <w:rsid w:val="00F53045"/>
    <w:rsid w:val="00F531BA"/>
    <w:rsid w:val="00F54060"/>
    <w:rsid w:val="00F54C80"/>
    <w:rsid w:val="00F54CDB"/>
    <w:rsid w:val="00F5701A"/>
    <w:rsid w:val="00F571D7"/>
    <w:rsid w:val="00F572C1"/>
    <w:rsid w:val="00F57E94"/>
    <w:rsid w:val="00F57F3D"/>
    <w:rsid w:val="00F60234"/>
    <w:rsid w:val="00F603C4"/>
    <w:rsid w:val="00F60E10"/>
    <w:rsid w:val="00F6152D"/>
    <w:rsid w:val="00F62936"/>
    <w:rsid w:val="00F62C91"/>
    <w:rsid w:val="00F63197"/>
    <w:rsid w:val="00F644DB"/>
    <w:rsid w:val="00F66066"/>
    <w:rsid w:val="00F702F5"/>
    <w:rsid w:val="00F70FDF"/>
    <w:rsid w:val="00F713DD"/>
    <w:rsid w:val="00F71785"/>
    <w:rsid w:val="00F71AC7"/>
    <w:rsid w:val="00F72379"/>
    <w:rsid w:val="00F724F3"/>
    <w:rsid w:val="00F72886"/>
    <w:rsid w:val="00F75297"/>
    <w:rsid w:val="00F76E0D"/>
    <w:rsid w:val="00F77048"/>
    <w:rsid w:val="00F77F14"/>
    <w:rsid w:val="00F80AEA"/>
    <w:rsid w:val="00F80CE9"/>
    <w:rsid w:val="00F810D6"/>
    <w:rsid w:val="00F81A45"/>
    <w:rsid w:val="00F81D7A"/>
    <w:rsid w:val="00F83F56"/>
    <w:rsid w:val="00F8427A"/>
    <w:rsid w:val="00F843EF"/>
    <w:rsid w:val="00F84B82"/>
    <w:rsid w:val="00F84D8F"/>
    <w:rsid w:val="00F860EC"/>
    <w:rsid w:val="00F8614F"/>
    <w:rsid w:val="00F92304"/>
    <w:rsid w:val="00F93430"/>
    <w:rsid w:val="00F935C1"/>
    <w:rsid w:val="00F93EEF"/>
    <w:rsid w:val="00F93FAD"/>
    <w:rsid w:val="00F953CF"/>
    <w:rsid w:val="00F96FC2"/>
    <w:rsid w:val="00F97383"/>
    <w:rsid w:val="00F97F25"/>
    <w:rsid w:val="00FA0D48"/>
    <w:rsid w:val="00FA1C50"/>
    <w:rsid w:val="00FA1DD3"/>
    <w:rsid w:val="00FA1E9E"/>
    <w:rsid w:val="00FA277B"/>
    <w:rsid w:val="00FA2E9C"/>
    <w:rsid w:val="00FA328F"/>
    <w:rsid w:val="00FA35E1"/>
    <w:rsid w:val="00FA4133"/>
    <w:rsid w:val="00FA479F"/>
    <w:rsid w:val="00FA5072"/>
    <w:rsid w:val="00FA546E"/>
    <w:rsid w:val="00FA7078"/>
    <w:rsid w:val="00FA7484"/>
    <w:rsid w:val="00FB02D8"/>
    <w:rsid w:val="00FB0BFC"/>
    <w:rsid w:val="00FB1193"/>
    <w:rsid w:val="00FB2983"/>
    <w:rsid w:val="00FB2E35"/>
    <w:rsid w:val="00FB39EF"/>
    <w:rsid w:val="00FB3A2F"/>
    <w:rsid w:val="00FB40CA"/>
    <w:rsid w:val="00FB6C62"/>
    <w:rsid w:val="00FB7173"/>
    <w:rsid w:val="00FC0499"/>
    <w:rsid w:val="00FC0F47"/>
    <w:rsid w:val="00FC2933"/>
    <w:rsid w:val="00FC44B5"/>
    <w:rsid w:val="00FC5DAE"/>
    <w:rsid w:val="00FC5DF0"/>
    <w:rsid w:val="00FC7291"/>
    <w:rsid w:val="00FC76AC"/>
    <w:rsid w:val="00FC7C95"/>
    <w:rsid w:val="00FD0668"/>
    <w:rsid w:val="00FD137F"/>
    <w:rsid w:val="00FD22A3"/>
    <w:rsid w:val="00FD22B7"/>
    <w:rsid w:val="00FD2593"/>
    <w:rsid w:val="00FD259F"/>
    <w:rsid w:val="00FD35AF"/>
    <w:rsid w:val="00FD4686"/>
    <w:rsid w:val="00FD6702"/>
    <w:rsid w:val="00FD70C5"/>
    <w:rsid w:val="00FD74B2"/>
    <w:rsid w:val="00FE0606"/>
    <w:rsid w:val="00FE0AB3"/>
    <w:rsid w:val="00FE0CC6"/>
    <w:rsid w:val="00FE0FCA"/>
    <w:rsid w:val="00FE124B"/>
    <w:rsid w:val="00FE32D9"/>
    <w:rsid w:val="00FE3EC3"/>
    <w:rsid w:val="00FE43B1"/>
    <w:rsid w:val="00FE6088"/>
    <w:rsid w:val="00FF04FB"/>
    <w:rsid w:val="00FF0A89"/>
    <w:rsid w:val="00FF251B"/>
    <w:rsid w:val="00FF366A"/>
    <w:rsid w:val="00FF3E9C"/>
    <w:rsid w:val="00FF40B7"/>
    <w:rsid w:val="00FF4AB6"/>
    <w:rsid w:val="00FF4D64"/>
    <w:rsid w:val="00FF5424"/>
    <w:rsid w:val="00FF5B05"/>
    <w:rsid w:val="00FF5ED0"/>
    <w:rsid w:val="00FF63CB"/>
    <w:rsid w:val="00FF6E01"/>
    <w:rsid w:val="00FF6E47"/>
    <w:rsid w:val="00FF7FB1"/>
    <w:rsid w:val="00FF7FEF"/>
    <w:rsid w:val="05A00D5B"/>
    <w:rsid w:val="0EAC1B38"/>
    <w:rsid w:val="13E90181"/>
    <w:rsid w:val="16A13494"/>
    <w:rsid w:val="16F405E0"/>
    <w:rsid w:val="2607146A"/>
    <w:rsid w:val="28C26BB0"/>
    <w:rsid w:val="2A1646B9"/>
    <w:rsid w:val="34012B03"/>
    <w:rsid w:val="3EC56731"/>
    <w:rsid w:val="43B63BFB"/>
    <w:rsid w:val="478C7D58"/>
    <w:rsid w:val="4AC56F6A"/>
    <w:rsid w:val="5DF07DF9"/>
    <w:rsid w:val="62DB4A2F"/>
    <w:rsid w:val="73B2434D"/>
    <w:rsid w:val="778C239B"/>
    <w:rsid w:val="7F4A2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6A435DB"/>
  <w15:docId w15:val="{BC302796-8216-4F7A-B6BA-071A50B7E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9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5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HTML">
    <w:name w:val="HTML Code"/>
    <w:basedOn w:val="a0"/>
    <w:uiPriority w:val="99"/>
    <w:semiHidden/>
    <w:unhideWhenUsed/>
    <w:qFormat/>
    <w:rPr>
      <w:rFonts w:ascii="宋体" w:eastAsia="宋体" w:hAnsi="宋体" w:cs="宋体"/>
      <w:sz w:val="24"/>
      <w:szCs w:val="24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qFormat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c">
    <w:name w:val="List Paragraph"/>
    <w:basedOn w:val="a"/>
    <w:uiPriority w:val="34"/>
    <w:qFormat/>
    <w:pPr>
      <w:ind w:firstLineChars="200" w:firstLine="420"/>
    </w:pPr>
  </w:style>
  <w:style w:type="character" w:customStyle="1" w:styleId="apple-converted-space">
    <w:name w:val="apple-converted-space"/>
    <w:basedOn w:val="a0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4</Pages>
  <Words>984</Words>
  <Characters>1299</Characters>
  <Application>Microsoft Office Word</Application>
  <DocSecurity>0</DocSecurity>
  <Lines>56</Lines>
  <Paragraphs>41</Paragraphs>
  <ScaleCrop>false</ScaleCrop>
  <Company>UQi.me</Company>
  <LinksUpToDate>false</LinksUpToDate>
  <CharactersWithSpaces>2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Qi.me</dc:creator>
  <cp:lastModifiedBy>隋 远</cp:lastModifiedBy>
  <cp:revision>13</cp:revision>
  <dcterms:created xsi:type="dcterms:W3CDTF">2018-06-01T08:18:00Z</dcterms:created>
  <dcterms:modified xsi:type="dcterms:W3CDTF">2021-12-10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EEAF2493C7FE4C7B88097754C0D8C347</vt:lpwstr>
  </property>
</Properties>
</file>